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A8E6A6" w14:textId="02344D6F" w:rsidR="00F75CB7" w:rsidRDefault="00F75CB7" w:rsidP="00F75CB7">
      <w:pPr>
        <w:pStyle w:val="Heading2"/>
        <w:shd w:val="clear" w:color="auto" w:fill="00B8A8"/>
        <w:spacing w:before="0" w:after="120"/>
        <w:rPr>
          <w:rFonts w:ascii="Lucida Sans" w:hAnsi="Lucida Sans"/>
          <w:color w:val="FFFFFF"/>
        </w:rPr>
      </w:pPr>
      <w:r>
        <w:rPr>
          <w:rFonts w:ascii="Lucida Sans" w:hAnsi="Lucida Sans"/>
          <w:color w:val="FFFFFF"/>
        </w:rPr>
        <w:t>Learning goals</w:t>
      </w:r>
    </w:p>
    <w:p w14:paraId="450906B8" w14:textId="704F8A2F" w:rsidR="00F23A2C" w:rsidRDefault="00F23A2C" w:rsidP="00F23A2C">
      <w:pPr>
        <w:pStyle w:val="ListParagraph"/>
        <w:numPr>
          <w:ilvl w:val="0"/>
          <w:numId w:val="16"/>
        </w:numPr>
      </w:pPr>
      <w:r>
        <w:t xml:space="preserve">Create </w:t>
      </w:r>
      <w:r w:rsidR="00DD5567">
        <w:t>scripts and functions</w:t>
      </w:r>
      <w:r>
        <w:t xml:space="preserve"> in </w:t>
      </w:r>
      <w:proofErr w:type="spellStart"/>
      <w:r w:rsidR="00D470A9">
        <w:t>B</w:t>
      </w:r>
      <w:r>
        <w:t>lockly</w:t>
      </w:r>
      <w:proofErr w:type="spellEnd"/>
      <w:r>
        <w:t xml:space="preserve"> </w:t>
      </w:r>
    </w:p>
    <w:p w14:paraId="3100A9D7" w14:textId="372879DD" w:rsidR="00F75CB7" w:rsidRDefault="00F23A2C" w:rsidP="004669C5">
      <w:pPr>
        <w:pStyle w:val="ListParagraph"/>
        <w:numPr>
          <w:ilvl w:val="0"/>
          <w:numId w:val="16"/>
        </w:numPr>
      </w:pPr>
      <w:r>
        <w:t>Learn and practice</w:t>
      </w:r>
      <w:r w:rsidR="004669C5">
        <w:t xml:space="preserve"> </w:t>
      </w:r>
      <w:r w:rsidR="008377D8" w:rsidRPr="008377D8">
        <w:t>how to control actuator</w:t>
      </w:r>
      <w:r w:rsidR="008377D8">
        <w:t>s</w:t>
      </w:r>
      <w:r w:rsidR="008377D8" w:rsidRPr="008377D8">
        <w:t xml:space="preserve">, servo </w:t>
      </w:r>
      <w:r w:rsidR="00865E7A">
        <w:t>motors</w:t>
      </w:r>
      <w:r w:rsidR="004669C5">
        <w:t>,</w:t>
      </w:r>
      <w:r w:rsidR="008377D8" w:rsidRPr="008377D8">
        <w:t xml:space="preserve"> and a pump based on the sensors’ measurements.</w:t>
      </w:r>
    </w:p>
    <w:p w14:paraId="34AE3E23" w14:textId="3EABD995" w:rsidR="00F75CB7" w:rsidRDefault="00F75CB7" w:rsidP="00F75CB7">
      <w:pPr>
        <w:pStyle w:val="Heading2"/>
        <w:shd w:val="clear" w:color="auto" w:fill="00B8A8"/>
        <w:spacing w:before="0" w:after="120"/>
      </w:pPr>
      <w:r>
        <w:rPr>
          <w:rFonts w:ascii="Lucida Sans" w:hAnsi="Lucida Sans"/>
          <w:color w:val="FFFFFF"/>
        </w:rPr>
        <w:t>Software</w:t>
      </w:r>
      <w:r w:rsidR="008B6E43">
        <w:rPr>
          <w:rFonts w:ascii="Lucida Sans" w:hAnsi="Lucida Sans"/>
          <w:color w:val="FFFFFF"/>
        </w:rPr>
        <w:t xml:space="preserve"> and hardware</w:t>
      </w:r>
    </w:p>
    <w:p w14:paraId="449E450B" w14:textId="38DB2298" w:rsidR="00F75CB7" w:rsidRDefault="00FC54DF" w:rsidP="008B6E43">
      <w:pPr>
        <w:pStyle w:val="ListParagraph"/>
        <w:numPr>
          <w:ilvl w:val="0"/>
          <w:numId w:val="16"/>
        </w:numPr>
      </w:pPr>
      <w:proofErr w:type="spellStart"/>
      <w:r>
        <w:t>BlocklyProp</w:t>
      </w:r>
      <w:proofErr w:type="spellEnd"/>
      <w:r>
        <w:t xml:space="preserve"> Solo </w:t>
      </w:r>
    </w:p>
    <w:p w14:paraId="0E9A9686" w14:textId="48C6E713" w:rsidR="00F13451" w:rsidRPr="00F13451" w:rsidRDefault="00FC54DF" w:rsidP="00417DD5">
      <w:pPr>
        <w:pStyle w:val="ListParagraph"/>
        <w:numPr>
          <w:ilvl w:val="0"/>
          <w:numId w:val="16"/>
        </w:numPr>
      </w:pPr>
      <w:r>
        <w:t xml:space="preserve">Activity Board </w:t>
      </w:r>
      <w:r w:rsidR="00BB4360">
        <w:t xml:space="preserve">and </w:t>
      </w:r>
      <w:r w:rsidRPr="00BB4360">
        <w:rPr>
          <w:rFonts w:ascii="Calibri" w:hAnsi="Calibri" w:cs="Calibri"/>
          <w:color w:val="000000"/>
          <w:shd w:val="clear" w:color="auto" w:fill="FFFFFF"/>
        </w:rPr>
        <w:t>Parallax USB programming cable</w:t>
      </w:r>
    </w:p>
    <w:p w14:paraId="352257C0" w14:textId="3E6C7489" w:rsidR="00F75CB7" w:rsidRPr="000368B6" w:rsidRDefault="00012EA2" w:rsidP="00F13451">
      <w:pPr>
        <w:pStyle w:val="ListParagraph"/>
        <w:numPr>
          <w:ilvl w:val="0"/>
          <w:numId w:val="16"/>
        </w:numPr>
      </w:pPr>
      <w:r>
        <w:rPr>
          <w:rFonts w:ascii="Calibri" w:hAnsi="Calibri" w:cs="Calibri"/>
          <w:color w:val="000000"/>
          <w:shd w:val="clear" w:color="auto" w:fill="FFFFFF"/>
        </w:rPr>
        <w:t>Soil moisture</w:t>
      </w:r>
      <w:r w:rsidR="000C6BEF">
        <w:rPr>
          <w:rFonts w:ascii="Calibri" w:hAnsi="Calibri" w:cs="Calibri"/>
          <w:color w:val="000000"/>
          <w:shd w:val="clear" w:color="auto" w:fill="FFFFFF"/>
        </w:rPr>
        <w:t xml:space="preserve"> sensor</w:t>
      </w:r>
    </w:p>
    <w:p w14:paraId="74BD77D3" w14:textId="77777777" w:rsidR="00945476" w:rsidRPr="00945476" w:rsidRDefault="00945476" w:rsidP="00F13451">
      <w:pPr>
        <w:pStyle w:val="ListParagraph"/>
        <w:numPr>
          <w:ilvl w:val="0"/>
          <w:numId w:val="16"/>
        </w:numPr>
      </w:pPr>
      <w:r>
        <w:rPr>
          <w:rFonts w:ascii="Calibri" w:hAnsi="Calibri" w:cs="Calibri"/>
          <w:color w:val="000000"/>
          <w:shd w:val="clear" w:color="auto" w:fill="FFFFFF"/>
        </w:rPr>
        <w:t xml:space="preserve">Temperature/RH sensor </w:t>
      </w:r>
    </w:p>
    <w:p w14:paraId="73862463" w14:textId="77777777" w:rsidR="00945476" w:rsidRPr="00945476" w:rsidRDefault="00945476" w:rsidP="00F13451">
      <w:pPr>
        <w:pStyle w:val="ListParagraph"/>
        <w:numPr>
          <w:ilvl w:val="0"/>
          <w:numId w:val="16"/>
        </w:numPr>
      </w:pPr>
      <w:r>
        <w:rPr>
          <w:rFonts w:ascii="Calibri" w:hAnsi="Calibri" w:cs="Calibri"/>
          <w:color w:val="000000"/>
          <w:shd w:val="clear" w:color="auto" w:fill="FFFFFF"/>
        </w:rPr>
        <w:t xml:space="preserve">Servo motor </w:t>
      </w:r>
    </w:p>
    <w:p w14:paraId="7E255DDF" w14:textId="3C6A43DD" w:rsidR="00945476" w:rsidRPr="00945476" w:rsidRDefault="00945476" w:rsidP="00F13451">
      <w:pPr>
        <w:pStyle w:val="ListParagraph"/>
        <w:numPr>
          <w:ilvl w:val="0"/>
          <w:numId w:val="16"/>
        </w:numPr>
      </w:pPr>
      <w:r>
        <w:rPr>
          <w:rFonts w:ascii="Calibri" w:hAnsi="Calibri" w:cs="Calibri"/>
          <w:color w:val="000000"/>
          <w:shd w:val="clear" w:color="auto" w:fill="FFFFFF"/>
        </w:rPr>
        <w:t xml:space="preserve">Pump </w:t>
      </w:r>
      <w:r w:rsidR="007773D5">
        <w:rPr>
          <w:rFonts w:ascii="Calibri" w:hAnsi="Calibri" w:cs="Calibri"/>
          <w:color w:val="000000"/>
          <w:shd w:val="clear" w:color="auto" w:fill="FFFFFF"/>
        </w:rPr>
        <w:t>(p</w:t>
      </w:r>
      <w:r w:rsidR="007773D5" w:rsidRPr="007773D5">
        <w:rPr>
          <w:rFonts w:ascii="Calibri" w:hAnsi="Calibri" w:cs="Calibri"/>
          <w:color w:val="000000"/>
          <w:shd w:val="clear" w:color="auto" w:fill="FFFFFF"/>
        </w:rPr>
        <w:t>eristaltic</w:t>
      </w:r>
      <w:r w:rsidR="007773D5">
        <w:rPr>
          <w:rFonts w:ascii="Calibri" w:hAnsi="Calibri" w:cs="Calibri"/>
          <w:color w:val="000000"/>
          <w:shd w:val="clear" w:color="auto" w:fill="FFFFFF"/>
        </w:rPr>
        <w:t xml:space="preserve"> pump)</w:t>
      </w:r>
    </w:p>
    <w:p w14:paraId="041F7E61" w14:textId="619D13E8" w:rsidR="00945476" w:rsidRPr="00945476" w:rsidRDefault="00B344EA" w:rsidP="00B344EA">
      <w:pPr>
        <w:pStyle w:val="ListParagraph"/>
        <w:numPr>
          <w:ilvl w:val="0"/>
          <w:numId w:val="16"/>
        </w:numPr>
      </w:pPr>
      <w:r w:rsidRPr="00B344EA">
        <w:rPr>
          <w:rFonts w:ascii="Calibri" w:hAnsi="Calibri" w:cs="Calibri"/>
          <w:color w:val="000000"/>
          <w:shd w:val="clear" w:color="auto" w:fill="FFFFFF"/>
        </w:rPr>
        <w:t>Outlet Power Relay Module</w:t>
      </w:r>
      <w:r w:rsidR="00945476">
        <w:rPr>
          <w:rFonts w:ascii="Calibri" w:hAnsi="Calibri" w:cs="Calibri"/>
          <w:color w:val="000000"/>
          <w:shd w:val="clear" w:color="auto" w:fill="FFFFFF"/>
        </w:rPr>
        <w:t xml:space="preserve"> </w:t>
      </w:r>
    </w:p>
    <w:p w14:paraId="33FAA6B7" w14:textId="081DD307" w:rsidR="00607F25" w:rsidRPr="00607F25" w:rsidRDefault="00607F25" w:rsidP="00161C99">
      <w:pPr>
        <w:pStyle w:val="Heading1"/>
        <w:rPr>
          <w:shd w:val="clear" w:color="auto" w:fill="FFFFFF"/>
        </w:rPr>
      </w:pPr>
      <w:r w:rsidRPr="00607F25">
        <w:rPr>
          <w:shd w:val="clear" w:color="auto" w:fill="FFFFFF"/>
        </w:rPr>
        <w:t>Servo motor</w:t>
      </w:r>
    </w:p>
    <w:p w14:paraId="270AB302" w14:textId="22E71F45" w:rsidR="00D9031F" w:rsidRDefault="00D9031F" w:rsidP="00161C99">
      <w:pPr>
        <w:rPr>
          <w:rFonts w:ascii="Calibri" w:hAnsi="Calibri" w:cs="Calibri"/>
          <w:color w:val="000000"/>
          <w:shd w:val="clear" w:color="auto" w:fill="FFFFFF"/>
        </w:rPr>
      </w:pPr>
      <w:r w:rsidRPr="00D9031F">
        <w:rPr>
          <w:rFonts w:ascii="Calibri" w:hAnsi="Calibri" w:cs="Calibri"/>
          <w:color w:val="000000"/>
          <w:shd w:val="clear" w:color="auto" w:fill="FFFFFF"/>
        </w:rPr>
        <w:t xml:space="preserve">The Parallax Feedback 360° </w:t>
      </w:r>
      <w:r w:rsidR="0064027C">
        <w:rPr>
          <w:rFonts w:ascii="Calibri" w:hAnsi="Calibri" w:cs="Calibri"/>
          <w:color w:val="000000"/>
          <w:shd w:val="clear" w:color="auto" w:fill="FFFFFF"/>
        </w:rPr>
        <w:t>High-Speed</w:t>
      </w:r>
      <w:r w:rsidRPr="00D9031F">
        <w:rPr>
          <w:rFonts w:ascii="Calibri" w:hAnsi="Calibri" w:cs="Calibri"/>
          <w:color w:val="000000"/>
          <w:shd w:val="clear" w:color="auto" w:fill="FFFFFF"/>
        </w:rPr>
        <w:t xml:space="preserve"> Servo provides the functionality of a light-duty standard servo, continuous rotation servo, high-speed servo, and encoder in one convenient package.</w:t>
      </w:r>
      <w:r w:rsidR="004D0D78">
        <w:rPr>
          <w:rFonts w:ascii="Calibri" w:hAnsi="Calibri" w:cs="Calibri"/>
          <w:color w:val="000000"/>
          <w:shd w:val="clear" w:color="auto" w:fill="FFFFFF"/>
        </w:rPr>
        <w:t xml:space="preserve"> </w:t>
      </w:r>
    </w:p>
    <w:p w14:paraId="3F4D9C07" w14:textId="396C37E7" w:rsidR="004D0D78" w:rsidRDefault="004D0D78" w:rsidP="00161C99">
      <w:pPr>
        <w:rPr>
          <w:rFonts w:ascii="Calibri" w:hAnsi="Calibri" w:cs="Calibri"/>
          <w:color w:val="000000"/>
          <w:shd w:val="clear" w:color="auto" w:fill="FFFFFF"/>
        </w:rPr>
      </w:pPr>
    </w:p>
    <w:p w14:paraId="7A1E47BF" w14:textId="00D00A92" w:rsidR="00D9031F" w:rsidRDefault="004D0D78" w:rsidP="00161C99">
      <w:pPr>
        <w:rPr>
          <w:rFonts w:ascii="Calibri" w:hAnsi="Calibri" w:cs="Calibri"/>
          <w:color w:val="000000"/>
          <w:shd w:val="clear" w:color="auto" w:fill="FFFFFF"/>
        </w:rPr>
      </w:pPr>
      <w:r w:rsidRPr="004D0D78">
        <w:rPr>
          <w:rFonts w:ascii="Calibri" w:hAnsi="Calibri" w:cs="Calibri"/>
          <w:color w:val="000000"/>
          <w:shd w:val="clear" w:color="auto" w:fill="FFFFFF"/>
        </w:rPr>
        <w:t>Utilizing this feedback signal, your application can cause the servo to turn to and hold any angle, much like a standard servo</w:t>
      </w:r>
      <w:r w:rsidR="0064027C">
        <w:rPr>
          <w:rFonts w:ascii="Calibri" w:hAnsi="Calibri" w:cs="Calibri"/>
          <w:color w:val="000000"/>
          <w:shd w:val="clear" w:color="auto" w:fill="FFFFFF"/>
        </w:rPr>
        <w:t>,</w:t>
      </w:r>
      <w:r w:rsidRPr="004D0D78">
        <w:rPr>
          <w:rFonts w:ascii="Calibri" w:hAnsi="Calibri" w:cs="Calibri"/>
          <w:color w:val="000000"/>
          <w:shd w:val="clear" w:color="auto" w:fill="FFFFFF"/>
        </w:rPr>
        <w:t xml:space="preserve"> but with an unlimited range of motion.  Or, rotate the servo continuously at a controlled, verifiable speed—up to 120 RPM—as a robot drive motor</w:t>
      </w:r>
      <w:r>
        <w:rPr>
          <w:rFonts w:ascii="Calibri" w:hAnsi="Calibri" w:cs="Calibri"/>
          <w:color w:val="000000"/>
          <w:shd w:val="clear" w:color="auto" w:fill="FFFFFF"/>
        </w:rPr>
        <w:t xml:space="preserve"> (reference: </w:t>
      </w:r>
      <w:hyperlink r:id="rId8" w:history="1">
        <w:r w:rsidR="00E56AEB" w:rsidRPr="0028105D">
          <w:rPr>
            <w:rStyle w:val="Hyperlink"/>
            <w:rFonts w:ascii="Calibri" w:hAnsi="Calibri" w:cs="Calibri"/>
            <w:shd w:val="clear" w:color="auto" w:fill="FFFFFF"/>
          </w:rPr>
          <w:t>https://www.parallax.com/product/parallax-feedback-360-high-speed-servo)</w:t>
        </w:r>
      </w:hyperlink>
      <w:r>
        <w:rPr>
          <w:rFonts w:ascii="Calibri" w:hAnsi="Calibri" w:cs="Calibri"/>
          <w:color w:val="000000"/>
          <w:shd w:val="clear" w:color="auto" w:fill="FFFFFF"/>
        </w:rPr>
        <w:t xml:space="preserve">. </w:t>
      </w:r>
    </w:p>
    <w:p w14:paraId="2C3A6A12" w14:textId="77777777" w:rsidR="004D0D78" w:rsidRDefault="004D0D78" w:rsidP="00161C99">
      <w:pPr>
        <w:rPr>
          <w:rFonts w:ascii="Calibri" w:hAnsi="Calibri" w:cs="Calibri"/>
          <w:color w:val="000000"/>
          <w:shd w:val="clear" w:color="auto" w:fill="FFFFFF"/>
        </w:rPr>
      </w:pPr>
    </w:p>
    <w:p w14:paraId="78266F56" w14:textId="2CADB290" w:rsidR="00F7519F" w:rsidRDefault="004D0D78" w:rsidP="00F7519F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Please note that the power switch </w:t>
      </w:r>
      <w:r w:rsidR="00F7519F">
        <w:rPr>
          <w:rFonts w:ascii="Calibri" w:hAnsi="Calibri" w:cs="Calibri"/>
          <w:color w:val="000000"/>
          <w:shd w:val="clear" w:color="auto" w:fill="FFFFFF"/>
        </w:rPr>
        <w:t xml:space="preserve">of the activity board </w:t>
      </w:r>
      <w:r>
        <w:rPr>
          <w:rFonts w:ascii="Calibri" w:hAnsi="Calibri" w:cs="Calibri"/>
          <w:color w:val="000000"/>
          <w:shd w:val="clear" w:color="auto" w:fill="FFFFFF"/>
        </w:rPr>
        <w:t xml:space="preserve">should be in </w:t>
      </w:r>
      <w:r w:rsidRPr="009D623C">
        <w:rPr>
          <w:rFonts w:ascii="Calibri" w:hAnsi="Calibri" w:cs="Calibri"/>
          <w:color w:val="FF0000"/>
          <w:shd w:val="clear" w:color="auto" w:fill="FFFFFF"/>
        </w:rPr>
        <w:t xml:space="preserve">position </w:t>
      </w:r>
      <w:r>
        <w:rPr>
          <w:rFonts w:ascii="Calibri" w:hAnsi="Calibri" w:cs="Calibri"/>
          <w:color w:val="FF0000"/>
          <w:shd w:val="clear" w:color="auto" w:fill="FFFFFF"/>
        </w:rPr>
        <w:t>2</w:t>
      </w:r>
      <w:r>
        <w:rPr>
          <w:rFonts w:ascii="Calibri" w:hAnsi="Calibri" w:cs="Calibri"/>
          <w:color w:val="000000"/>
          <w:shd w:val="clear" w:color="auto" w:fill="FFFFFF"/>
        </w:rPr>
        <w:t xml:space="preserve">. </w:t>
      </w:r>
      <w:r w:rsidR="00F7519F" w:rsidRPr="00F7519F">
        <w:rPr>
          <w:rFonts w:ascii="Calibri" w:hAnsi="Calibri" w:cs="Calibri"/>
          <w:color w:val="000000"/>
          <w:shd w:val="clear" w:color="auto" w:fill="FFFFFF"/>
        </w:rPr>
        <w:t>You can connect the servo motor to one of the servo pins</w:t>
      </w:r>
      <w:r w:rsidR="0064027C">
        <w:rPr>
          <w:rFonts w:ascii="Calibri" w:hAnsi="Calibri" w:cs="Calibri"/>
          <w:color w:val="000000"/>
          <w:shd w:val="clear" w:color="auto" w:fill="FFFFFF"/>
        </w:rPr>
        <w:t>,</w:t>
      </w:r>
      <w:r w:rsidR="00F7519F" w:rsidRPr="00F7519F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F7519F">
        <w:rPr>
          <w:rFonts w:ascii="Calibri" w:hAnsi="Calibri" w:cs="Calibri"/>
          <w:color w:val="000000"/>
          <w:shd w:val="clear" w:color="auto" w:fill="FFFFFF"/>
        </w:rPr>
        <w:t xml:space="preserve">as </w:t>
      </w:r>
      <w:r w:rsidR="00F7519F" w:rsidRPr="00F7519F">
        <w:rPr>
          <w:rFonts w:ascii="Calibri" w:hAnsi="Calibri" w:cs="Calibri"/>
          <w:color w:val="000000"/>
          <w:shd w:val="clear" w:color="auto" w:fill="FFFFFF"/>
        </w:rPr>
        <w:t>shown</w:t>
      </w:r>
      <w:r w:rsidR="00F7519F">
        <w:rPr>
          <w:rFonts w:ascii="Calibri" w:hAnsi="Calibri" w:cs="Calibri"/>
          <w:color w:val="000000"/>
          <w:shd w:val="clear" w:color="auto" w:fill="FFFFFF"/>
        </w:rPr>
        <w:t xml:space="preserve"> in </w:t>
      </w:r>
      <w:r w:rsidR="00F7519F">
        <w:rPr>
          <w:rFonts w:ascii="Calibri" w:hAnsi="Calibri" w:cs="Calibri"/>
          <w:color w:val="000000"/>
          <w:shd w:val="clear" w:color="auto" w:fill="FFFFFF"/>
        </w:rPr>
        <w:fldChar w:fldCharType="begin"/>
      </w:r>
      <w:r w:rsidR="00F7519F">
        <w:rPr>
          <w:rFonts w:ascii="Calibri" w:hAnsi="Calibri" w:cs="Calibri"/>
          <w:color w:val="000000"/>
          <w:shd w:val="clear" w:color="auto" w:fill="FFFFFF"/>
        </w:rPr>
        <w:instrText xml:space="preserve"> REF _Ref104311366 \h </w:instrText>
      </w:r>
      <w:r w:rsidR="00F7519F">
        <w:rPr>
          <w:rFonts w:ascii="Calibri" w:hAnsi="Calibri" w:cs="Calibri"/>
          <w:color w:val="000000"/>
          <w:shd w:val="clear" w:color="auto" w:fill="FFFFFF"/>
        </w:rPr>
      </w:r>
      <w:r w:rsidR="00F7519F">
        <w:rPr>
          <w:rFonts w:ascii="Calibri" w:hAnsi="Calibri" w:cs="Calibri"/>
          <w:color w:val="000000"/>
          <w:shd w:val="clear" w:color="auto" w:fill="FFFFFF"/>
        </w:rPr>
        <w:fldChar w:fldCharType="separate"/>
      </w:r>
      <w:r w:rsidR="0059658C">
        <w:t xml:space="preserve">Figure </w:t>
      </w:r>
      <w:r w:rsidR="0059658C">
        <w:rPr>
          <w:noProof/>
        </w:rPr>
        <w:t>1</w:t>
      </w:r>
      <w:r w:rsidR="00F7519F">
        <w:rPr>
          <w:rFonts w:ascii="Calibri" w:hAnsi="Calibri" w:cs="Calibri"/>
          <w:color w:val="000000"/>
          <w:shd w:val="clear" w:color="auto" w:fill="FFFFFF"/>
        </w:rPr>
        <w:fldChar w:fldCharType="end"/>
      </w:r>
      <w:r w:rsidR="00F7519F">
        <w:rPr>
          <w:rFonts w:ascii="Calibri" w:hAnsi="Calibri" w:cs="Calibri"/>
          <w:color w:val="000000"/>
          <w:shd w:val="clear" w:color="auto" w:fill="FFFFFF"/>
        </w:rPr>
        <w:t xml:space="preserve">. </w:t>
      </w:r>
      <w:r w:rsidR="00103620">
        <w:rPr>
          <w:rFonts w:ascii="Calibri" w:hAnsi="Calibri" w:cs="Calibri"/>
          <w:color w:val="000000"/>
          <w:shd w:val="clear" w:color="auto" w:fill="FFFFFF"/>
        </w:rPr>
        <w:t xml:space="preserve">Please use </w:t>
      </w:r>
      <w:r w:rsidR="00103620" w:rsidRPr="00103620">
        <w:rPr>
          <w:rFonts w:ascii="Calibri" w:hAnsi="Calibri" w:cs="Calibri"/>
          <w:color w:val="FF0000"/>
          <w:shd w:val="clear" w:color="auto" w:fill="FFFFFF"/>
        </w:rPr>
        <w:t xml:space="preserve">pins 16 and 17 </w:t>
      </w:r>
      <w:r w:rsidR="00103620">
        <w:rPr>
          <w:rFonts w:ascii="Calibri" w:hAnsi="Calibri" w:cs="Calibri"/>
          <w:color w:val="000000"/>
          <w:shd w:val="clear" w:color="auto" w:fill="FFFFFF"/>
        </w:rPr>
        <w:t>and m</w:t>
      </w:r>
      <w:r w:rsidR="00F7519F">
        <w:rPr>
          <w:rFonts w:ascii="Calibri" w:hAnsi="Calibri" w:cs="Calibri"/>
          <w:color w:val="000000"/>
          <w:shd w:val="clear" w:color="auto" w:fill="FFFFFF"/>
        </w:rPr>
        <w:t xml:space="preserve">ake </w:t>
      </w:r>
      <w:r w:rsidR="00F7519F" w:rsidRPr="00070145">
        <w:rPr>
          <w:rFonts w:ascii="Calibri" w:hAnsi="Calibri" w:cs="Calibri"/>
          <w:color w:val="000000"/>
          <w:shd w:val="clear" w:color="auto" w:fill="FFFFFF"/>
        </w:rPr>
        <w:t xml:space="preserve">sure the jumper is set to </w:t>
      </w:r>
      <w:proofErr w:type="spellStart"/>
      <w:r w:rsidR="00F7519F" w:rsidRPr="00070145">
        <w:rPr>
          <w:rFonts w:ascii="Calibri" w:hAnsi="Calibri" w:cs="Calibri"/>
          <w:color w:val="000000"/>
          <w:shd w:val="clear" w:color="auto" w:fill="FFFFFF"/>
        </w:rPr>
        <w:t>Vdd</w:t>
      </w:r>
      <w:proofErr w:type="spellEnd"/>
      <w:r w:rsidR="00F7519F" w:rsidRPr="00070145">
        <w:rPr>
          <w:rFonts w:ascii="Calibri" w:hAnsi="Calibri" w:cs="Calibri"/>
          <w:color w:val="000000"/>
          <w:shd w:val="clear" w:color="auto" w:fill="FFFFFF"/>
        </w:rPr>
        <w:t xml:space="preserve"> (regulated 5 VDC for this board)</w:t>
      </w:r>
      <w:r w:rsidR="00F7519F">
        <w:rPr>
          <w:rFonts w:ascii="Calibri" w:hAnsi="Calibri" w:cs="Calibri"/>
          <w:color w:val="000000"/>
          <w:shd w:val="clear" w:color="auto" w:fill="FFFFFF"/>
        </w:rPr>
        <w:t xml:space="preserve">. </w:t>
      </w:r>
      <w:r w:rsidR="004669C5" w:rsidRPr="004669C5">
        <w:rPr>
          <w:rFonts w:ascii="Calibri" w:hAnsi="Calibri" w:cs="Calibri"/>
          <w:color w:val="000000"/>
          <w:shd w:val="clear" w:color="auto" w:fill="FFFFFF"/>
        </w:rPr>
        <w:t>We should</w:t>
      </w:r>
      <w:r w:rsidR="004669C5">
        <w:rPr>
          <w:rFonts w:ascii="Calibri" w:hAnsi="Calibri" w:cs="Calibri"/>
          <w:color w:val="000000"/>
          <w:shd w:val="clear" w:color="auto" w:fill="FFFFFF"/>
        </w:rPr>
        <w:t xml:space="preserve"> also</w:t>
      </w:r>
      <w:r w:rsidR="004669C5" w:rsidRPr="004669C5">
        <w:rPr>
          <w:rFonts w:ascii="Calibri" w:hAnsi="Calibri" w:cs="Calibri"/>
          <w:color w:val="000000"/>
          <w:shd w:val="clear" w:color="auto" w:fill="FFFFFF"/>
        </w:rPr>
        <w:t xml:space="preserve"> provide power using a 7 Volt adaptor to supply adequate power/current for the </w:t>
      </w:r>
      <w:r w:rsidR="00E56AEB">
        <w:rPr>
          <w:rFonts w:ascii="Calibri" w:hAnsi="Calibri" w:cs="Calibri"/>
          <w:color w:val="000000"/>
          <w:shd w:val="clear" w:color="auto" w:fill="FFFFFF"/>
        </w:rPr>
        <w:t>servo</w:t>
      </w:r>
      <w:r w:rsidR="004669C5" w:rsidRPr="004669C5">
        <w:rPr>
          <w:rFonts w:ascii="Calibri" w:hAnsi="Calibri" w:cs="Calibri"/>
          <w:color w:val="000000"/>
          <w:shd w:val="clear" w:color="auto" w:fill="FFFFFF"/>
        </w:rPr>
        <w:t xml:space="preserve"> (see the yellow rectangle box in Figure 1).</w:t>
      </w:r>
    </w:p>
    <w:p w14:paraId="564CD037" w14:textId="77777777" w:rsidR="004669C5" w:rsidRDefault="004669C5" w:rsidP="00F7519F">
      <w:pPr>
        <w:rPr>
          <w:rFonts w:ascii="Calibri" w:hAnsi="Calibri" w:cs="Calibri"/>
          <w:color w:val="000000"/>
          <w:shd w:val="clear" w:color="auto" w:fill="FFFFFF"/>
        </w:rPr>
      </w:pPr>
    </w:p>
    <w:p w14:paraId="0D8BAD81" w14:textId="48DCC969" w:rsidR="00F7519F" w:rsidRDefault="00F7519F" w:rsidP="00F7519F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To learn more about controlling </w:t>
      </w:r>
      <w:r w:rsidR="007412F5">
        <w:rPr>
          <w:rFonts w:ascii="Calibri" w:hAnsi="Calibri" w:cs="Calibri"/>
          <w:color w:val="000000"/>
          <w:shd w:val="clear" w:color="auto" w:fill="FFFFFF"/>
        </w:rPr>
        <w:t>servo motors</w:t>
      </w:r>
      <w:r>
        <w:rPr>
          <w:rFonts w:ascii="Calibri" w:hAnsi="Calibri" w:cs="Calibri"/>
          <w:color w:val="000000"/>
          <w:shd w:val="clear" w:color="auto" w:fill="FFFFFF"/>
        </w:rPr>
        <w:t xml:space="preserve"> using the activity board and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Blockly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>, please check this website:</w:t>
      </w:r>
    </w:p>
    <w:p w14:paraId="428BEED4" w14:textId="514ADCAC" w:rsidR="00F7519F" w:rsidRDefault="00F7519F" w:rsidP="00F7519F">
      <w:pPr>
        <w:rPr>
          <w:rStyle w:val="Hyperlink"/>
          <w:rFonts w:ascii="Calibri" w:hAnsi="Calibri" w:cs="Calibri"/>
          <w:shd w:val="clear" w:color="auto" w:fill="FFFFFF"/>
        </w:rPr>
      </w:pPr>
      <w:hyperlink r:id="rId9" w:history="1">
        <w:r w:rsidRPr="009302C7">
          <w:rPr>
            <w:rStyle w:val="Hyperlink"/>
            <w:rFonts w:ascii="Calibri" w:hAnsi="Calibri" w:cs="Calibri"/>
            <w:shd w:val="clear" w:color="auto" w:fill="FFFFFF"/>
          </w:rPr>
          <w:t>https://learn.parallax.com/support/reference/propeller-blocklyprop-block-reference/servo</w:t>
        </w:r>
      </w:hyperlink>
    </w:p>
    <w:p w14:paraId="71D18296" w14:textId="63450235" w:rsidR="00F7519F" w:rsidRDefault="004669C5" w:rsidP="004D0D78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noProof/>
          <w:color w:val="000000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9729C9E" wp14:editId="2D6154EF">
                <wp:simplePos x="0" y="0"/>
                <wp:positionH relativeFrom="column">
                  <wp:posOffset>-87782</wp:posOffset>
                </wp:positionH>
                <wp:positionV relativeFrom="paragraph">
                  <wp:posOffset>63830</wp:posOffset>
                </wp:positionV>
                <wp:extent cx="6020409" cy="1733703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20409" cy="1733703"/>
                          <a:chOff x="0" y="0"/>
                          <a:chExt cx="6020409" cy="1733703"/>
                        </a:xfrm>
                      </wpg:grpSpPr>
                      <wps:wsp>
                        <wps:cNvPr id="5" name="Text Box 5"/>
                        <wps:cNvSpPr txBox="1"/>
                        <wps:spPr>
                          <a:xfrm>
                            <a:off x="0" y="1424484"/>
                            <a:ext cx="6020409" cy="309219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67AB95D" w14:textId="2FB54C01" w:rsidR="0058160A" w:rsidRPr="002A373E" w:rsidRDefault="0058160A" w:rsidP="0058160A">
                              <w:pPr>
                                <w:pStyle w:val="Caption"/>
                                <w:rPr>
                                  <w:rFonts w:ascii="Calibri" w:hAnsi="Calibri" w:cs="Calibri"/>
                                  <w:noProof/>
                                  <w:color w:val="0563C1" w:themeColor="hyperlink"/>
                                  <w:sz w:val="24"/>
                                  <w:u w:val="single"/>
                                </w:rPr>
                              </w:pPr>
                              <w:bookmarkStart w:id="0" w:name="_Ref104311366"/>
                              <w:r>
                                <w:t xml:space="preserve">Figure </w:t>
                              </w:r>
                              <w:fldSimple w:instr=" SEQ Figure \* ARABIC ">
                                <w:r w:rsidR="0059658C"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  <w:bookmarkEnd w:id="0"/>
                              <w:r>
                                <w:t>. How to connect a servo motor. Pay attention to the order of wires from top to bottom</w:t>
                              </w:r>
                              <w:r w:rsidR="00E56AEB">
                                <w:t xml:space="preserve"> which are </w:t>
                              </w:r>
                              <w:r>
                                <w:t xml:space="preserve">white, red, and black. </w:t>
                              </w:r>
                              <w:r w:rsidR="009D623C">
                                <w:t>T</w:t>
                              </w:r>
                              <w:r w:rsidR="009D623C" w:rsidRPr="009D623C">
                                <w:t>he power switch</w:t>
                              </w:r>
                              <w:r w:rsidR="00F7519F">
                                <w:t xml:space="preserve"> of the activity board</w:t>
                              </w:r>
                              <w:r w:rsidR="009D623C" w:rsidRPr="009D623C">
                                <w:t xml:space="preserve"> should be in position </w:t>
                              </w:r>
                              <w:r w:rsidR="00F7519F">
                                <w:t>2</w:t>
                              </w:r>
                              <w:r w:rsidR="009D623C" w:rsidRPr="009D623C">
                                <w:t>.</w:t>
                              </w:r>
                              <w:r w:rsidR="00F7519F">
                                <w:t xml:space="preserve"> T</w:t>
                              </w:r>
                              <w:r w:rsidR="00F7519F" w:rsidRPr="00F7519F">
                                <w:t xml:space="preserve">he jumper is set to </w:t>
                              </w:r>
                              <w:proofErr w:type="spellStart"/>
                              <w:r w:rsidR="00F7519F" w:rsidRPr="00F7519F">
                                <w:t>Vdd</w:t>
                              </w:r>
                              <w:proofErr w:type="spellEnd"/>
                              <w:r w:rsidR="00F7519F" w:rsidRPr="00F7519F">
                                <w:t xml:space="preserve"> (regulated 5 VDC for this board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 descr="A close-up of a computer chip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076" b="28174"/>
                          <a:stretch/>
                        </pic:blipFill>
                        <pic:spPr bwMode="auto">
                          <a:xfrm>
                            <a:off x="113590" y="0"/>
                            <a:ext cx="3014980" cy="14262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88432" y="0"/>
                            <a:ext cx="2668905" cy="14262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29C9E" id="Group 10" o:spid="_x0000_s1026" style="position:absolute;margin-left:-6.9pt;margin-top:5.05pt;width:474.05pt;height:136.5pt;z-index:251660288;mso-width-relative:margin;mso-height-relative:margin" coordsize="60204,173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7" type="#_x0000_t202" style="position:absolute;top:14244;width:60204;height:3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rE6wgAAANoAAAAPAAAAZHJzL2Rvd25yZXYueG1sRI9Pi8Iw&#10;FMTvC36H8AQvi6YKyl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BR3rE6wgAAANoAAAAPAAAA&#10;AAAAAAAAAAAAAAcCAABkcnMvZG93bnJldi54bWxQSwUGAAAAAAMAAwC3AAAA9gIAAAAA&#10;" stroked="f">
                  <v:textbox inset="0,0,0,0">
                    <w:txbxContent>
                      <w:p w14:paraId="567AB95D" w14:textId="2FB54C01" w:rsidR="0058160A" w:rsidRPr="002A373E" w:rsidRDefault="0058160A" w:rsidP="0058160A">
                        <w:pPr>
                          <w:pStyle w:val="Caption"/>
                          <w:rPr>
                            <w:rFonts w:ascii="Calibri" w:hAnsi="Calibri" w:cs="Calibri"/>
                            <w:noProof/>
                            <w:color w:val="0563C1" w:themeColor="hyperlink"/>
                            <w:sz w:val="24"/>
                            <w:u w:val="single"/>
                          </w:rPr>
                        </w:pPr>
                        <w:bookmarkStart w:id="1" w:name="_Ref104311366"/>
                        <w:r>
                          <w:t xml:space="preserve">Figure </w:t>
                        </w:r>
                        <w:fldSimple w:instr=" SEQ Figure \* ARABIC ">
                          <w:r w:rsidR="0059658C">
                            <w:rPr>
                              <w:noProof/>
                            </w:rPr>
                            <w:t>1</w:t>
                          </w:r>
                        </w:fldSimple>
                        <w:bookmarkEnd w:id="1"/>
                        <w:r>
                          <w:t>. How to connect a servo motor. Pay attention to the order of wires from top to bottom</w:t>
                        </w:r>
                        <w:r w:rsidR="00E56AEB">
                          <w:t xml:space="preserve"> which are </w:t>
                        </w:r>
                        <w:r>
                          <w:t xml:space="preserve">white, red, and black. </w:t>
                        </w:r>
                        <w:r w:rsidR="009D623C">
                          <w:t>T</w:t>
                        </w:r>
                        <w:r w:rsidR="009D623C" w:rsidRPr="009D623C">
                          <w:t>he power switch</w:t>
                        </w:r>
                        <w:r w:rsidR="00F7519F">
                          <w:t xml:space="preserve"> of the activity board</w:t>
                        </w:r>
                        <w:r w:rsidR="009D623C" w:rsidRPr="009D623C">
                          <w:t xml:space="preserve"> should be in position </w:t>
                        </w:r>
                        <w:r w:rsidR="00F7519F">
                          <w:t>2</w:t>
                        </w:r>
                        <w:r w:rsidR="009D623C" w:rsidRPr="009D623C">
                          <w:t>.</w:t>
                        </w:r>
                        <w:r w:rsidR="00F7519F">
                          <w:t xml:space="preserve"> T</w:t>
                        </w:r>
                        <w:r w:rsidR="00F7519F" w:rsidRPr="00F7519F">
                          <w:t xml:space="preserve">he jumper is set to </w:t>
                        </w:r>
                        <w:proofErr w:type="spellStart"/>
                        <w:r w:rsidR="00F7519F" w:rsidRPr="00F7519F">
                          <w:t>Vdd</w:t>
                        </w:r>
                        <w:proofErr w:type="spellEnd"/>
                        <w:r w:rsidR="00F7519F" w:rsidRPr="00F7519F">
                          <w:t xml:space="preserve"> (regulated 5 VDC for this board).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alt="A close-up of a computer chip&#10;&#10;Description automatically generated with low confidence" style="position:absolute;left:1135;width:30150;height:14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">
                  <v:imagedata r:id="rId12" o:title="A close-up of a computer chip&#10;&#10;Description automatically generated with low confidence" cropbottom="18464f" cropleft="5948f"/>
                </v:shape>
                <v:shape id="Picture 15" o:spid="_x0000_s1029" type="#_x0000_t75" style="position:absolute;left:32884;width:26689;height:14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">
                  <v:imagedata r:id="rId13" o:title=""/>
                </v:shape>
              </v:group>
            </w:pict>
          </mc:Fallback>
        </mc:AlternateContent>
      </w:r>
    </w:p>
    <w:p w14:paraId="1AC25B7E" w14:textId="7504D492" w:rsidR="00F7519F" w:rsidRDefault="00F7519F" w:rsidP="00161C99">
      <w:pPr>
        <w:rPr>
          <w:rFonts w:ascii="Calibri" w:hAnsi="Calibri" w:cs="Calibri"/>
          <w:color w:val="000000"/>
          <w:shd w:val="clear" w:color="auto" w:fill="FFFFFF"/>
        </w:rPr>
      </w:pPr>
    </w:p>
    <w:p w14:paraId="27A9C0EE" w14:textId="77777777" w:rsidR="004669C5" w:rsidRDefault="004669C5" w:rsidP="00161C99">
      <w:pPr>
        <w:rPr>
          <w:rFonts w:ascii="Calibri" w:hAnsi="Calibri" w:cs="Calibri"/>
          <w:color w:val="000000"/>
          <w:shd w:val="clear" w:color="auto" w:fill="FFFFFF"/>
        </w:rPr>
      </w:pPr>
    </w:p>
    <w:p w14:paraId="60DA6EE2" w14:textId="77777777" w:rsidR="004669C5" w:rsidRDefault="004669C5" w:rsidP="00161C99">
      <w:pPr>
        <w:rPr>
          <w:rFonts w:ascii="Calibri" w:hAnsi="Calibri" w:cs="Calibri"/>
          <w:color w:val="000000"/>
          <w:shd w:val="clear" w:color="auto" w:fill="FFFFFF"/>
        </w:rPr>
      </w:pPr>
    </w:p>
    <w:p w14:paraId="4E0385F3" w14:textId="77777777" w:rsidR="004669C5" w:rsidRDefault="004669C5" w:rsidP="00161C99">
      <w:pPr>
        <w:rPr>
          <w:rFonts w:ascii="Calibri" w:hAnsi="Calibri" w:cs="Calibri"/>
          <w:color w:val="000000"/>
          <w:shd w:val="clear" w:color="auto" w:fill="FFFFFF"/>
        </w:rPr>
      </w:pPr>
    </w:p>
    <w:p w14:paraId="6402EF0A" w14:textId="77777777" w:rsidR="004669C5" w:rsidRDefault="004669C5" w:rsidP="00161C99">
      <w:pPr>
        <w:rPr>
          <w:rFonts w:ascii="Calibri" w:hAnsi="Calibri" w:cs="Calibri"/>
          <w:color w:val="000000"/>
          <w:shd w:val="clear" w:color="auto" w:fill="FFFFFF"/>
        </w:rPr>
      </w:pPr>
    </w:p>
    <w:p w14:paraId="14121B33" w14:textId="77777777" w:rsidR="004669C5" w:rsidRDefault="004669C5" w:rsidP="00161C99">
      <w:pPr>
        <w:rPr>
          <w:rFonts w:ascii="Calibri" w:hAnsi="Calibri" w:cs="Calibri"/>
          <w:color w:val="000000"/>
          <w:shd w:val="clear" w:color="auto" w:fill="FFFFFF"/>
        </w:rPr>
      </w:pPr>
    </w:p>
    <w:p w14:paraId="3A6E0BAC" w14:textId="1B25CB76" w:rsidR="00F7519F" w:rsidRDefault="00F7519F" w:rsidP="00161C99">
      <w:pPr>
        <w:rPr>
          <w:rFonts w:ascii="Calibri" w:hAnsi="Calibri" w:cs="Calibri"/>
          <w:color w:val="000000"/>
          <w:shd w:val="clear" w:color="auto" w:fill="FFFFFF"/>
        </w:rPr>
      </w:pPr>
    </w:p>
    <w:p w14:paraId="5916B57E" w14:textId="2FB1F985" w:rsidR="009B53E0" w:rsidRPr="009B53E0" w:rsidRDefault="009B53E0" w:rsidP="00161C99">
      <w:pPr>
        <w:pStyle w:val="Heading1"/>
        <w:rPr>
          <w:shd w:val="clear" w:color="auto" w:fill="FFFFFF"/>
        </w:rPr>
      </w:pPr>
      <w:r w:rsidRPr="009B53E0">
        <w:rPr>
          <w:shd w:val="clear" w:color="auto" w:fill="FFFFFF"/>
        </w:rPr>
        <w:lastRenderedPageBreak/>
        <w:t>Peristaltic pump</w:t>
      </w:r>
    </w:p>
    <w:p w14:paraId="41464D5F" w14:textId="54038047" w:rsidR="00161C99" w:rsidRDefault="00161C99" w:rsidP="00161C99">
      <w:pPr>
        <w:rPr>
          <w:rFonts w:ascii="Calibri" w:hAnsi="Calibri" w:cs="Calibri"/>
          <w:color w:val="000000"/>
          <w:shd w:val="clear" w:color="auto" w:fill="FFFFFF"/>
        </w:rPr>
      </w:pPr>
      <w:r w:rsidRPr="00161C99">
        <w:rPr>
          <w:rFonts w:ascii="Calibri" w:hAnsi="Calibri" w:cs="Calibri"/>
          <w:color w:val="000000"/>
          <w:shd w:val="clear" w:color="auto" w:fill="FFFFFF"/>
        </w:rPr>
        <w:t>The pump houses a flexible tube fitted in a circular pump casing. The pump works through a rotary motion that displaces the fluid inside the tube at a constant rate by squeezing fluid against the pump housing</w:t>
      </w:r>
      <w:r w:rsidR="0058160A">
        <w:rPr>
          <w:rFonts w:ascii="Calibri" w:hAnsi="Calibri" w:cs="Calibri"/>
          <w:color w:val="000000"/>
          <w:shd w:val="clear" w:color="auto" w:fill="FFFFFF"/>
        </w:rPr>
        <w:t xml:space="preserve"> (</w:t>
      </w:r>
      <w:r w:rsidR="0058160A">
        <w:rPr>
          <w:rFonts w:ascii="Calibri" w:hAnsi="Calibri" w:cs="Calibri"/>
          <w:color w:val="000000"/>
          <w:shd w:val="clear" w:color="auto" w:fill="FFFFFF"/>
        </w:rPr>
        <w:fldChar w:fldCharType="begin"/>
      </w:r>
      <w:r w:rsidR="0058160A">
        <w:rPr>
          <w:rFonts w:ascii="Calibri" w:hAnsi="Calibri" w:cs="Calibri"/>
          <w:color w:val="000000"/>
          <w:shd w:val="clear" w:color="auto" w:fill="FFFFFF"/>
        </w:rPr>
        <w:instrText xml:space="preserve"> REF _Ref104311475 \h </w:instrText>
      </w:r>
      <w:r w:rsidR="0058160A">
        <w:rPr>
          <w:rFonts w:ascii="Calibri" w:hAnsi="Calibri" w:cs="Calibri"/>
          <w:color w:val="000000"/>
          <w:shd w:val="clear" w:color="auto" w:fill="FFFFFF"/>
        </w:rPr>
      </w:r>
      <w:r w:rsidR="0058160A">
        <w:rPr>
          <w:rFonts w:ascii="Calibri" w:hAnsi="Calibri" w:cs="Calibri"/>
          <w:color w:val="000000"/>
          <w:shd w:val="clear" w:color="auto" w:fill="FFFFFF"/>
        </w:rPr>
        <w:fldChar w:fldCharType="separate"/>
      </w:r>
      <w:r w:rsidR="0059658C">
        <w:t xml:space="preserve">Figure </w:t>
      </w:r>
      <w:r w:rsidR="0059658C">
        <w:rPr>
          <w:noProof/>
        </w:rPr>
        <w:t>2</w:t>
      </w:r>
      <w:r w:rsidR="0058160A">
        <w:rPr>
          <w:rFonts w:ascii="Calibri" w:hAnsi="Calibri" w:cs="Calibri"/>
          <w:color w:val="000000"/>
          <w:shd w:val="clear" w:color="auto" w:fill="FFFFFF"/>
        </w:rPr>
        <w:fldChar w:fldCharType="end"/>
      </w:r>
      <w:r w:rsidR="0058160A">
        <w:rPr>
          <w:rFonts w:ascii="Calibri" w:hAnsi="Calibri" w:cs="Calibri"/>
          <w:color w:val="000000"/>
          <w:shd w:val="clear" w:color="auto" w:fill="FFFFFF"/>
        </w:rPr>
        <w:t>)</w:t>
      </w:r>
      <w:r w:rsidRPr="00161C99">
        <w:rPr>
          <w:rFonts w:ascii="Calibri" w:hAnsi="Calibri" w:cs="Calibri"/>
          <w:color w:val="000000"/>
          <w:shd w:val="clear" w:color="auto" w:fill="FFFFFF"/>
        </w:rPr>
        <w:t>.</w:t>
      </w:r>
      <w:r w:rsidR="008377D8">
        <w:rPr>
          <w:rFonts w:ascii="Calibri" w:hAnsi="Calibri" w:cs="Calibri"/>
          <w:color w:val="000000"/>
          <w:shd w:val="clear" w:color="auto" w:fill="FFFFFF"/>
        </w:rPr>
        <w:t xml:space="preserve"> </w:t>
      </w:r>
    </w:p>
    <w:p w14:paraId="1CEB5D5D" w14:textId="77777777" w:rsidR="008377D8" w:rsidRDefault="008377D8" w:rsidP="00161C99">
      <w:pPr>
        <w:rPr>
          <w:rFonts w:ascii="Calibri" w:hAnsi="Calibri" w:cs="Calibri"/>
          <w:color w:val="000000"/>
          <w:shd w:val="clear" w:color="auto" w:fill="FFFFFF"/>
        </w:rPr>
      </w:pPr>
    </w:p>
    <w:p w14:paraId="26B8565F" w14:textId="4342370A" w:rsidR="008377D8" w:rsidRPr="00235B1D" w:rsidRDefault="008377D8" w:rsidP="008377D8">
      <w:pPr>
        <w:rPr>
          <w:b/>
          <w:bCs/>
        </w:rPr>
      </w:pPr>
      <w:r w:rsidRPr="00235B1D">
        <w:rPr>
          <w:b/>
          <w:bCs/>
        </w:rPr>
        <w:t xml:space="preserve">How to connect </w:t>
      </w:r>
      <w:r w:rsidR="00865E7A">
        <w:rPr>
          <w:b/>
          <w:bCs/>
        </w:rPr>
        <w:t xml:space="preserve">the </w:t>
      </w:r>
      <w:r>
        <w:rPr>
          <w:b/>
          <w:bCs/>
        </w:rPr>
        <w:t xml:space="preserve">pump to </w:t>
      </w:r>
      <w:r w:rsidR="00F7519F">
        <w:rPr>
          <w:b/>
          <w:bCs/>
        </w:rPr>
        <w:t xml:space="preserve">the </w:t>
      </w:r>
      <w:r w:rsidRPr="00235B1D">
        <w:rPr>
          <w:b/>
          <w:bCs/>
        </w:rPr>
        <w:t xml:space="preserve">relay module </w:t>
      </w:r>
    </w:p>
    <w:p w14:paraId="253F57F7" w14:textId="52D8C67F" w:rsidR="008377D8" w:rsidRDefault="008377D8" w:rsidP="00161C99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Plug in the pump cord to one of the </w:t>
      </w:r>
      <w:r w:rsidRPr="008377D8">
        <w:rPr>
          <w:rFonts w:ascii="Calibri" w:hAnsi="Calibri" w:cs="Calibri"/>
          <w:color w:val="000000"/>
          <w:shd w:val="clear" w:color="auto" w:fill="FFFFFF"/>
        </w:rPr>
        <w:t>normally OFF</w:t>
      </w:r>
      <w:r>
        <w:rPr>
          <w:rFonts w:ascii="Calibri" w:hAnsi="Calibri" w:cs="Calibri"/>
          <w:color w:val="000000"/>
          <w:shd w:val="clear" w:color="auto" w:fill="FFFFFF"/>
        </w:rPr>
        <w:t xml:space="preserve"> outlets of the power relay module. </w:t>
      </w:r>
    </w:p>
    <w:p w14:paraId="1A2ED3E9" w14:textId="402BB0BB" w:rsidR="00161C99" w:rsidRPr="00161C99" w:rsidRDefault="00161C99" w:rsidP="00161C99">
      <w:pPr>
        <w:rPr>
          <w:rFonts w:ascii="Calibri" w:hAnsi="Calibri" w:cs="Calibri"/>
          <w:color w:val="000000"/>
          <w:shd w:val="clear" w:color="auto" w:fill="FFFFFF"/>
        </w:rPr>
      </w:pPr>
    </w:p>
    <w:p w14:paraId="3F05D974" w14:textId="2F344DF5" w:rsidR="0058160A" w:rsidRDefault="0058160A" w:rsidP="0058160A">
      <w:pPr>
        <w:keepNext/>
      </w:pPr>
      <w:r>
        <w:rPr>
          <w:rFonts w:ascii="Calibri" w:hAnsi="Calibri" w:cs="Calibri"/>
          <w:noProof/>
          <w:color w:val="000000"/>
        </w:rPr>
        <mc:AlternateContent>
          <mc:Choice Requires="wpg">
            <w:drawing>
              <wp:inline distT="0" distB="0" distL="0" distR="0" wp14:anchorId="2A15A4B1" wp14:editId="75942C8F">
                <wp:extent cx="4410075" cy="1516380"/>
                <wp:effectExtent l="0" t="0" r="9525" b="7620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10075" cy="1516380"/>
                          <a:chOff x="0" y="0"/>
                          <a:chExt cx="4410608" cy="1516380"/>
                        </a:xfrm>
                      </wpg:grpSpPr>
                      <pic:pic xmlns:pic="http://schemas.openxmlformats.org/drawingml/2006/picture">
                        <pic:nvPicPr>
                          <pic:cNvPr id="2050" name="Picture 2" descr="Advantages of Peristaltic Pumps in Metering Applications | Pumps &amp; Systems">
                            <a:extLst>
                              <a:ext uri="{FF2B5EF4-FFF2-40B4-BE49-F238E27FC236}">
                                <a16:creationId xmlns:a16="http://schemas.microsoft.com/office/drawing/2014/main" id="{E924E4E5-C385-4BAD-A36F-EEA20A09ABA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1840" cy="14846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6" name="Picture 5" descr="A picture containing pers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0371704D-7E67-4C38-87EA-154DC009B85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36038" y="0"/>
                            <a:ext cx="2274570" cy="15163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BC7C83D" id="Group 7" o:spid="_x0000_s1026" style="width:347.25pt;height:119.4pt;mso-position-horizontal-relative:char;mso-position-vertical-relative:line" coordsize="44106,1516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">
                <v:shape id="Picture 2" o:spid="_x0000_s1027" type="#_x0000_t75" alt="Advantages of Peristaltic Pumps in Metering Applications | Pumps &amp; Systems" style="position:absolute;width:20218;height:148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">
                  <v:imagedata r:id="rId16" o:title="Advantages of Peristaltic Pumps in Metering Applications | Pumps &amp; Systems"/>
                </v:shape>
                <v:shape id="Picture 5" o:spid="_x0000_s1028" type="#_x0000_t75" alt="A picture containing person&#10;&#10;Description automatically generated" style="position:absolute;left:21360;width:22746;height:15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">
                  <v:imagedata r:id="rId17" o:title="A picture containing person&#10;&#10;Description automatically generated"/>
                </v:shape>
                <w10:anchorlock/>
              </v:group>
            </w:pict>
          </mc:Fallback>
        </mc:AlternateContent>
      </w:r>
    </w:p>
    <w:p w14:paraId="6754220A" w14:textId="33FE18BD" w:rsidR="009B53E0" w:rsidRDefault="0058160A" w:rsidP="0058160A">
      <w:pPr>
        <w:pStyle w:val="Caption"/>
        <w:rPr>
          <w:rFonts w:ascii="Calibri" w:hAnsi="Calibri" w:cs="Calibri"/>
          <w:color w:val="000000"/>
          <w:shd w:val="clear" w:color="auto" w:fill="FFFFFF"/>
        </w:rPr>
      </w:pPr>
      <w:bookmarkStart w:id="2" w:name="_Ref104311475"/>
      <w:r>
        <w:t xml:space="preserve">Figure </w:t>
      </w:r>
      <w:fldSimple w:instr=" SEQ Figure \* ARABIC ">
        <w:r w:rsidR="0059658C">
          <w:rPr>
            <w:noProof/>
          </w:rPr>
          <w:t>2</w:t>
        </w:r>
      </w:fldSimple>
      <w:bookmarkEnd w:id="2"/>
      <w:r>
        <w:t xml:space="preserve">. Schematic of a peristaltic pump. </w:t>
      </w:r>
    </w:p>
    <w:p w14:paraId="0B8213F2" w14:textId="661D64DB" w:rsidR="00607F25" w:rsidRPr="00607F25" w:rsidRDefault="00161C99" w:rsidP="0058160A">
      <w:pPr>
        <w:rPr>
          <w:b/>
        </w:rPr>
      </w:pPr>
      <w:r w:rsidRPr="00161C99">
        <w:rPr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Fonts w:ascii="Calibri" w:hAnsi="Calibri" w:cs="Calibri"/>
          <w:color w:val="000000"/>
          <w:shd w:val="clear" w:color="auto" w:fill="FFFFFF"/>
        </w:rPr>
        <w:br w:type="textWrapping" w:clear="all"/>
      </w:r>
      <w:r w:rsidR="00607F25" w:rsidRPr="00607F25">
        <w:rPr>
          <w:b/>
          <w:shd w:val="clear" w:color="auto" w:fill="FFFFFF"/>
        </w:rPr>
        <w:t xml:space="preserve">Outlet Power Relay Module </w:t>
      </w:r>
    </w:p>
    <w:p w14:paraId="29326DF3" w14:textId="2541E2F5" w:rsidR="00B344EA" w:rsidRDefault="00B344EA" w:rsidP="00B344EA">
      <w:r w:rsidRPr="00FC458F">
        <w:t xml:space="preserve">The </w:t>
      </w:r>
      <w:r>
        <w:t>o</w:t>
      </w:r>
      <w:r w:rsidRPr="00B344EA">
        <w:t xml:space="preserve">utlet Power Relay Module </w:t>
      </w:r>
      <w:r>
        <w:t>(</w:t>
      </w:r>
      <w:r w:rsidRPr="00FC458F">
        <w:t>EKM-Switch120</w:t>
      </w:r>
      <w:r>
        <w:t xml:space="preserve">) </w:t>
      </w:r>
      <w:r w:rsidRPr="00FC458F">
        <w:t xml:space="preserve">is a power cord that switches 120 </w:t>
      </w:r>
      <w:r w:rsidR="004A280C">
        <w:t>AC voltage</w:t>
      </w:r>
      <w:r w:rsidRPr="00FC458F">
        <w:t xml:space="preserve"> with a DC control voltage of 3.3–60 VDC, which allows it to be controlled remotely.</w:t>
      </w:r>
      <w:r w:rsidR="001567F7">
        <w:t xml:space="preserve"> It has three types of outlets: always ON, normally ON, and normally OFF</w:t>
      </w:r>
      <w:r w:rsidR="00E34E5C">
        <w:t xml:space="preserve"> (</w:t>
      </w:r>
      <w:r w:rsidR="00E34E5C">
        <w:fldChar w:fldCharType="begin"/>
      </w:r>
      <w:r w:rsidR="00E34E5C">
        <w:instrText xml:space="preserve"> REF _Ref104311540 \h </w:instrText>
      </w:r>
      <w:r w:rsidR="00E34E5C">
        <w:fldChar w:fldCharType="separate"/>
      </w:r>
      <w:r w:rsidR="0059658C">
        <w:t xml:space="preserve">Figure </w:t>
      </w:r>
      <w:r w:rsidR="0059658C">
        <w:rPr>
          <w:noProof/>
        </w:rPr>
        <w:t>3</w:t>
      </w:r>
      <w:r w:rsidR="00E34E5C">
        <w:fldChar w:fldCharType="end"/>
      </w:r>
      <w:r w:rsidR="00E34E5C">
        <w:t>)</w:t>
      </w:r>
      <w:r w:rsidR="001567F7">
        <w:t xml:space="preserve">. </w:t>
      </w:r>
    </w:p>
    <w:p w14:paraId="7C8B8B36" w14:textId="500B5124" w:rsidR="000368B6" w:rsidRDefault="000368B6" w:rsidP="00945476"/>
    <w:p w14:paraId="4901077B" w14:textId="57705C06" w:rsidR="0058160A" w:rsidRDefault="004A280C" w:rsidP="0058160A">
      <w:pPr>
        <w:keepNext/>
      </w:pPr>
      <w:r w:rsidRPr="004A280C">
        <w:rPr>
          <w:noProof/>
        </w:rPr>
        <w:drawing>
          <wp:inline distT="0" distB="0" distL="0" distR="0" wp14:anchorId="39383CC2" wp14:editId="49DB1A7E">
            <wp:extent cx="3390195" cy="2121408"/>
            <wp:effectExtent l="0" t="0" r="1270" b="0"/>
            <wp:docPr id="3074" name="Picture 2" descr="Top down showing four outlets and power switch">
              <a:extLst xmlns:a="http://schemas.openxmlformats.org/drawingml/2006/main">
                <a:ext uri="{FF2B5EF4-FFF2-40B4-BE49-F238E27FC236}">
                  <a16:creationId xmlns:a16="http://schemas.microsoft.com/office/drawing/2014/main" id="{6E643D06-A097-41A9-B828-EBBA0A34381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Top down showing four outlets and power switch">
                      <a:extLst>
                        <a:ext uri="{FF2B5EF4-FFF2-40B4-BE49-F238E27FC236}">
                          <a16:creationId xmlns:a16="http://schemas.microsoft.com/office/drawing/2014/main" id="{6E643D06-A097-41A9-B828-EBBA0A34381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13" t="12826" r="5244" b="14937"/>
                    <a:stretch/>
                  </pic:blipFill>
                  <pic:spPr bwMode="auto">
                    <a:xfrm>
                      <a:off x="0" y="0"/>
                      <a:ext cx="3423756" cy="21424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34A9F8" w14:textId="4805F6F9" w:rsidR="004A280C" w:rsidRPr="00DD5567" w:rsidRDefault="0058160A" w:rsidP="0058160A">
      <w:pPr>
        <w:pStyle w:val="Caption"/>
      </w:pPr>
      <w:bookmarkStart w:id="3" w:name="_Ref104311540"/>
      <w:r>
        <w:t xml:space="preserve">Figure </w:t>
      </w:r>
      <w:fldSimple w:instr=" SEQ Figure \* ARABIC ">
        <w:r w:rsidR="0059658C">
          <w:rPr>
            <w:noProof/>
          </w:rPr>
          <w:t>3</w:t>
        </w:r>
      </w:fldSimple>
      <w:bookmarkEnd w:id="3"/>
      <w:r>
        <w:t xml:space="preserve">. </w:t>
      </w:r>
      <w:r w:rsidR="00E34E5C">
        <w:t>Power Relay Module with three types of outlets: always ON, normally ON, and normally OFF.</w:t>
      </w:r>
    </w:p>
    <w:p w14:paraId="7EA93435" w14:textId="13D174CD" w:rsidR="004A280C" w:rsidRDefault="004A280C" w:rsidP="004A280C">
      <w:pPr>
        <w:pStyle w:val="ListParagraph"/>
        <w:numPr>
          <w:ilvl w:val="0"/>
          <w:numId w:val="33"/>
        </w:numPr>
      </w:pPr>
      <w:r w:rsidRPr="004A280C">
        <w:t xml:space="preserve">Always ON: </w:t>
      </w:r>
      <w:r>
        <w:t xml:space="preserve">it </w:t>
      </w:r>
      <w:r w:rsidRPr="004A280C">
        <w:t>continuously gives power when the module is powered on.</w:t>
      </w:r>
    </w:p>
    <w:p w14:paraId="39FF812F" w14:textId="3DAAA9E3" w:rsidR="004A280C" w:rsidRDefault="004A280C" w:rsidP="004A280C">
      <w:pPr>
        <w:pStyle w:val="ListParagraph"/>
        <w:numPr>
          <w:ilvl w:val="0"/>
          <w:numId w:val="33"/>
        </w:numPr>
      </w:pPr>
      <w:r w:rsidRPr="004A280C">
        <w:t xml:space="preserve">Normally OFF: </w:t>
      </w:r>
      <w:r>
        <w:t>it is</w:t>
      </w:r>
      <w:r w:rsidRPr="004A280C">
        <w:t xml:space="preserve"> normally OFF. It becomes ON when the module is powered ON and the relay switch is turned ON by the activity board.  </w:t>
      </w:r>
    </w:p>
    <w:p w14:paraId="75E35E4C" w14:textId="2F820D92" w:rsidR="004A280C" w:rsidRPr="004A280C" w:rsidRDefault="004A280C" w:rsidP="004A280C">
      <w:pPr>
        <w:pStyle w:val="ListParagraph"/>
        <w:numPr>
          <w:ilvl w:val="0"/>
          <w:numId w:val="33"/>
        </w:numPr>
      </w:pPr>
      <w:r w:rsidRPr="004A280C">
        <w:t xml:space="preserve">Normally ON: </w:t>
      </w:r>
      <w:r>
        <w:t>it is</w:t>
      </w:r>
      <w:r w:rsidRPr="004A280C">
        <w:t xml:space="preserve"> normally ON. It becomes OFF when the relay switch is turned </w:t>
      </w:r>
      <w:r w:rsidR="001567F7">
        <w:t>ON</w:t>
      </w:r>
      <w:r w:rsidRPr="004A280C">
        <w:t xml:space="preserve"> by the activity board.  </w:t>
      </w:r>
    </w:p>
    <w:p w14:paraId="0CC0489B" w14:textId="4E91BD72" w:rsidR="00235B1D" w:rsidRPr="00235B1D" w:rsidRDefault="00235B1D" w:rsidP="00235B1D">
      <w:pPr>
        <w:rPr>
          <w:b/>
          <w:bCs/>
        </w:rPr>
      </w:pPr>
      <w:r w:rsidRPr="00235B1D">
        <w:rPr>
          <w:b/>
          <w:bCs/>
        </w:rPr>
        <w:lastRenderedPageBreak/>
        <w:t xml:space="preserve">How to connect </w:t>
      </w:r>
      <w:r w:rsidR="00865E7A">
        <w:rPr>
          <w:b/>
          <w:bCs/>
        </w:rPr>
        <w:t xml:space="preserve">the </w:t>
      </w:r>
      <w:r w:rsidRPr="00235B1D">
        <w:rPr>
          <w:b/>
          <w:bCs/>
        </w:rPr>
        <w:t xml:space="preserve">relay module to </w:t>
      </w:r>
      <w:r w:rsidR="00865E7A">
        <w:rPr>
          <w:b/>
          <w:bCs/>
        </w:rPr>
        <w:t xml:space="preserve">the </w:t>
      </w:r>
      <w:r w:rsidRPr="00235B1D">
        <w:rPr>
          <w:b/>
          <w:bCs/>
        </w:rPr>
        <w:t>activity board</w:t>
      </w:r>
    </w:p>
    <w:p w14:paraId="4CA2C7A4" w14:textId="6C67B683" w:rsidR="004A280C" w:rsidRDefault="001567F7" w:rsidP="00924C84">
      <w:r w:rsidRPr="00235B1D">
        <w:t xml:space="preserve">Connect the relay module to ‘relay 1’ </w:t>
      </w:r>
      <w:r w:rsidR="00235B1D" w:rsidRPr="00235B1D">
        <w:t xml:space="preserve">socket </w:t>
      </w:r>
      <w:r w:rsidR="00235B1D">
        <w:t xml:space="preserve">(or ‘relay 2’ socket) </w:t>
      </w:r>
      <w:r w:rsidRPr="00235B1D">
        <w:t xml:space="preserve">on the green </w:t>
      </w:r>
      <w:r w:rsidR="00865E7A">
        <w:t>custom-designed</w:t>
      </w:r>
      <w:r w:rsidRPr="00235B1D">
        <w:t xml:space="preserve"> board mounted on the activity board</w:t>
      </w:r>
      <w:r w:rsidR="009B53E0">
        <w:t xml:space="preserve"> (</w:t>
      </w:r>
      <w:r w:rsidR="00E34E5C">
        <w:fldChar w:fldCharType="begin"/>
      </w:r>
      <w:r w:rsidR="00E34E5C">
        <w:instrText xml:space="preserve"> REF _Ref104311666 \h </w:instrText>
      </w:r>
      <w:r w:rsidR="00E34E5C">
        <w:fldChar w:fldCharType="separate"/>
      </w:r>
      <w:r w:rsidR="0059658C">
        <w:t xml:space="preserve">Figure </w:t>
      </w:r>
      <w:r w:rsidR="0059658C">
        <w:rPr>
          <w:noProof/>
        </w:rPr>
        <w:t>4</w:t>
      </w:r>
      <w:r w:rsidR="00E34E5C">
        <w:fldChar w:fldCharType="end"/>
      </w:r>
      <w:r w:rsidR="009B53E0">
        <w:t>)</w:t>
      </w:r>
      <w:r w:rsidRPr="00235B1D">
        <w:t>.</w:t>
      </w:r>
      <w:r>
        <w:t xml:space="preserve"> </w:t>
      </w:r>
    </w:p>
    <w:p w14:paraId="2B8C317E" w14:textId="73E0A5B1" w:rsidR="009B53E0" w:rsidRDefault="009B53E0" w:rsidP="00924C84">
      <w:r>
        <w:t>Please note:</w:t>
      </w:r>
    </w:p>
    <w:p w14:paraId="072B0311" w14:textId="0F439E80" w:rsidR="009B53E0" w:rsidRDefault="009B53E0" w:rsidP="009B53E0">
      <w:pPr>
        <w:pStyle w:val="ListParagraph"/>
        <w:numPr>
          <w:ilvl w:val="0"/>
          <w:numId w:val="34"/>
        </w:numPr>
      </w:pPr>
      <w:r>
        <w:t xml:space="preserve">Relay 1 socket is connected to </w:t>
      </w:r>
      <w:r w:rsidRPr="009B53E0">
        <w:rPr>
          <w:color w:val="FF0000"/>
        </w:rPr>
        <w:t>pin 13.</w:t>
      </w:r>
    </w:p>
    <w:p w14:paraId="57FAFFDE" w14:textId="6357FF3F" w:rsidR="009B53E0" w:rsidRDefault="009B53E0" w:rsidP="009B53E0">
      <w:pPr>
        <w:pStyle w:val="ListParagraph"/>
        <w:numPr>
          <w:ilvl w:val="0"/>
          <w:numId w:val="34"/>
        </w:numPr>
      </w:pPr>
      <w:r>
        <w:t xml:space="preserve">Relay 2 socket is connected to </w:t>
      </w:r>
      <w:r w:rsidRPr="009B53E0">
        <w:rPr>
          <w:color w:val="FF0000"/>
        </w:rPr>
        <w:t>pin 12.</w:t>
      </w:r>
    </w:p>
    <w:p w14:paraId="191F3F91" w14:textId="095147D0" w:rsidR="00607F25" w:rsidRDefault="00607F25" w:rsidP="00607F25"/>
    <w:p w14:paraId="6BF15E8F" w14:textId="42B5BA34" w:rsidR="00E34E5C" w:rsidRDefault="00E34E5C" w:rsidP="00E34E5C">
      <w:pPr>
        <w:keepNext/>
      </w:pPr>
      <w:r>
        <w:rPr>
          <w:noProof/>
        </w:rPr>
        <mc:AlternateContent>
          <mc:Choice Requires="wpg">
            <w:drawing>
              <wp:inline distT="0" distB="0" distL="0" distR="0" wp14:anchorId="3BBD4FB2" wp14:editId="2CFB9934">
                <wp:extent cx="1493130" cy="2665805"/>
                <wp:effectExtent l="0" t="0" r="12065" b="1270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93130" cy="2665805"/>
                          <a:chOff x="3924537" y="113590"/>
                          <a:chExt cx="1493130" cy="2665805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close-up of a computer chip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091" t="30762" r="3788" b="9447"/>
                          <a:stretch/>
                        </pic:blipFill>
                        <pic:spPr bwMode="auto">
                          <a:xfrm>
                            <a:off x="3924537" y="113590"/>
                            <a:ext cx="1492745" cy="2665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Rectangle 8"/>
                        <wps:cNvSpPr/>
                        <wps:spPr>
                          <a:xfrm>
                            <a:off x="4086301" y="1204113"/>
                            <a:ext cx="1331366" cy="387477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3D83F9" id="Group 9" o:spid="_x0000_s1026" style="width:117.55pt;height:209.9pt;mso-position-horizontal-relative:char;mso-position-vertical-relative:line" coordorigin="39245,1135" coordsize="14931,266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close-up of a computer chip&#10;&#10;Description automatically generated with low confidence" style="position:absolute;left:39245;top:1135;width:14927;height:26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">
                  <v:imagedata r:id="rId20" o:title="A close-up of a computer chip&#10;&#10;Description automatically generated with low confidence" croptop="20160f" cropbottom="6191f" cropleft="46590f" cropright="2483f"/>
                </v:shape>
                <v:rect id="Rectangle 8" o:spid="_x0000_s1028" style="position:absolute;left:40863;top:12041;width:13313;height:3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" filled="f" strokecolor="red" strokeweight="3pt"/>
                <w10:anchorlock/>
              </v:group>
            </w:pict>
          </mc:Fallback>
        </mc:AlternateContent>
      </w:r>
      <w:r w:rsidR="001519F0" w:rsidRPr="001519F0">
        <w:t xml:space="preserve"> </w:t>
      </w:r>
      <w:r w:rsidR="001519F0">
        <w:rPr>
          <w:noProof/>
        </w:rPr>
        <w:drawing>
          <wp:inline distT="0" distB="0" distL="0" distR="0" wp14:anchorId="4ECC4AC3" wp14:editId="0B2F2C68">
            <wp:extent cx="1402837" cy="2667786"/>
            <wp:effectExtent l="0" t="0" r="6985" b="0"/>
            <wp:docPr id="16" name="Picture 16" descr="A picture containing electronics, electronic component, circuit component, electronic engineer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electronics, electronic component, circuit component, electronic engineering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131" t="40144" r="38253" b="-6"/>
                    <a:stretch/>
                  </pic:blipFill>
                  <pic:spPr bwMode="auto">
                    <a:xfrm>
                      <a:off x="0" y="0"/>
                      <a:ext cx="1403613" cy="2669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519F0" w:rsidRPr="001519F0">
        <w:t xml:space="preserve"> </w:t>
      </w:r>
      <w:r w:rsidR="001519F0">
        <w:rPr>
          <w:noProof/>
        </w:rPr>
        <w:drawing>
          <wp:inline distT="0" distB="0" distL="0" distR="0" wp14:anchorId="12A4BC50" wp14:editId="1053184B">
            <wp:extent cx="1323324" cy="2660650"/>
            <wp:effectExtent l="0" t="0" r="0" b="6350"/>
            <wp:docPr id="17" name="Picture 17" descr="A picture containing electronics, circuit, electronic component, electronic engineer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electronics, circuit, electronic component, electronic engineering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888" t="37459" r="40828" b="2815"/>
                    <a:stretch/>
                  </pic:blipFill>
                  <pic:spPr bwMode="auto">
                    <a:xfrm>
                      <a:off x="0" y="0"/>
                      <a:ext cx="1324575" cy="2663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43908B" w14:textId="6FE43D26" w:rsidR="004A280C" w:rsidRDefault="00E34E5C" w:rsidP="00E34E5C">
      <w:pPr>
        <w:pStyle w:val="Caption"/>
      </w:pPr>
      <w:bookmarkStart w:id="4" w:name="_Ref104311666"/>
      <w:r>
        <w:t xml:space="preserve">Figure </w:t>
      </w:r>
      <w:fldSimple w:instr=" SEQ Figure \* ARABIC ">
        <w:r w:rsidR="0059658C">
          <w:rPr>
            <w:noProof/>
          </w:rPr>
          <w:t>4</w:t>
        </w:r>
      </w:fldSimple>
      <w:bookmarkEnd w:id="4"/>
      <w:r>
        <w:t>.</w:t>
      </w:r>
      <w:r w:rsidR="001519F0">
        <w:t xml:space="preserve"> A.</w:t>
      </w:r>
      <w:r>
        <w:t xml:space="preserve"> </w:t>
      </w:r>
      <w:r w:rsidR="001519F0">
        <w:t xml:space="preserve">If your relay module has a headphone jack, then connect it to the activity board by plugging it </w:t>
      </w:r>
      <w:r w:rsidR="0064027C">
        <w:t>into the</w:t>
      </w:r>
      <w:r w:rsidR="001519F0">
        <w:t xml:space="preserve"> ‘Relay 1’ socket (first image on the left). B and C. If it comes with two wires (red and brown), then connect the brown wire to the GND (ground) </w:t>
      </w:r>
      <w:r w:rsidR="00FF7438">
        <w:t>hole as shown in the middle image</w:t>
      </w:r>
      <w:r w:rsidR="0064027C">
        <w:t>,</w:t>
      </w:r>
      <w:r w:rsidR="00FF7438">
        <w:t xml:space="preserve"> and the red wire goes into “pin 12” or “pin13” as shown in the right image. </w:t>
      </w:r>
    </w:p>
    <w:p w14:paraId="0FCD5F98" w14:textId="77777777" w:rsidR="00FF7438" w:rsidRDefault="00FF7438">
      <w:pPr>
        <w:spacing w:after="160"/>
        <w:rPr>
          <w:rFonts w:eastAsiaTheme="majorEastAsia" w:cstheme="majorBidi"/>
          <w:b/>
          <w:color w:val="000000" w:themeColor="text1"/>
          <w:sz w:val="28"/>
          <w:szCs w:val="32"/>
          <w:u w:val="single"/>
        </w:rPr>
      </w:pPr>
      <w:r>
        <w:br w:type="page"/>
      </w:r>
    </w:p>
    <w:p w14:paraId="5A80C130" w14:textId="00CE9240" w:rsidR="00E34E5C" w:rsidRDefault="00E55572" w:rsidP="00E55572">
      <w:pPr>
        <w:pStyle w:val="Heading1"/>
      </w:pPr>
      <w:r>
        <w:lastRenderedPageBreak/>
        <w:t xml:space="preserve">Programming </w:t>
      </w:r>
    </w:p>
    <w:p w14:paraId="4EB8058A" w14:textId="77777777" w:rsidR="00E55572" w:rsidRDefault="00E55572" w:rsidP="00924C84"/>
    <w:p w14:paraId="66A1EB37" w14:textId="32974A0E" w:rsidR="00E34E5C" w:rsidRDefault="008377D8" w:rsidP="008377D8">
      <w:r>
        <w:t xml:space="preserve">In this assignment, we will </w:t>
      </w:r>
      <w:r w:rsidR="0064027C">
        <w:t>practice</w:t>
      </w:r>
      <w:r>
        <w:t xml:space="preserve"> </w:t>
      </w:r>
      <w:r w:rsidR="0064027C">
        <w:t>controlling</w:t>
      </w:r>
      <w:r>
        <w:t xml:space="preserve"> actuator</w:t>
      </w:r>
      <w:r w:rsidR="00D35CAB">
        <w:t>s</w:t>
      </w:r>
      <w:r w:rsidR="0064027C">
        <w:t>, including a servo motor</w:t>
      </w:r>
      <w:r>
        <w:t xml:space="preserve"> and a pump, based on the sensors’ measurements. </w:t>
      </w:r>
    </w:p>
    <w:p w14:paraId="706A15BF" w14:textId="30D1314E" w:rsidR="008377D8" w:rsidRDefault="008377D8" w:rsidP="008377D8"/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945"/>
        <w:gridCol w:w="4590"/>
      </w:tblGrid>
      <w:tr w:rsidR="008377D8" w14:paraId="0B0D2A78" w14:textId="77777777" w:rsidTr="00A150DC">
        <w:trPr>
          <w:trHeight w:val="431"/>
        </w:trPr>
        <w:tc>
          <w:tcPr>
            <w:tcW w:w="4945" w:type="dxa"/>
            <w:shd w:val="clear" w:color="auto" w:fill="92D050"/>
          </w:tcPr>
          <w:p w14:paraId="6DA77BE6" w14:textId="21D9DED3" w:rsidR="008377D8" w:rsidRPr="008377D8" w:rsidRDefault="008377D8" w:rsidP="008377D8">
            <w:pPr>
              <w:rPr>
                <w:b/>
                <w:bCs/>
                <w:sz w:val="32"/>
                <w:szCs w:val="28"/>
              </w:rPr>
            </w:pPr>
            <w:bookmarkStart w:id="5" w:name="_Hlk104563712"/>
            <w:r w:rsidRPr="008377D8">
              <w:rPr>
                <w:b/>
                <w:bCs/>
                <w:sz w:val="32"/>
                <w:szCs w:val="28"/>
              </w:rPr>
              <w:t xml:space="preserve">Condition </w:t>
            </w:r>
          </w:p>
        </w:tc>
        <w:tc>
          <w:tcPr>
            <w:tcW w:w="4590" w:type="dxa"/>
            <w:shd w:val="clear" w:color="auto" w:fill="92D050"/>
          </w:tcPr>
          <w:p w14:paraId="4D492B41" w14:textId="366B878C" w:rsidR="008377D8" w:rsidRPr="008377D8" w:rsidRDefault="008377D8" w:rsidP="008377D8">
            <w:pPr>
              <w:rPr>
                <w:b/>
                <w:bCs/>
                <w:sz w:val="32"/>
                <w:szCs w:val="28"/>
              </w:rPr>
            </w:pPr>
            <w:r w:rsidRPr="008377D8">
              <w:rPr>
                <w:b/>
                <w:bCs/>
                <w:sz w:val="32"/>
                <w:szCs w:val="28"/>
              </w:rPr>
              <w:t xml:space="preserve">Action </w:t>
            </w:r>
          </w:p>
        </w:tc>
      </w:tr>
      <w:tr w:rsidR="008377D8" w14:paraId="21E3CB6D" w14:textId="77777777" w:rsidTr="008377D8">
        <w:tc>
          <w:tcPr>
            <w:tcW w:w="4945" w:type="dxa"/>
          </w:tcPr>
          <w:p w14:paraId="1322E682" w14:textId="3C2D4F9A" w:rsidR="008377D8" w:rsidRDefault="008377D8" w:rsidP="008377D8">
            <w:r>
              <w:t>Relative humidity &gt; a threshold defined by users</w:t>
            </w:r>
          </w:p>
        </w:tc>
        <w:tc>
          <w:tcPr>
            <w:tcW w:w="4590" w:type="dxa"/>
          </w:tcPr>
          <w:p w14:paraId="3588D3D7" w14:textId="6074CDDF" w:rsidR="008377D8" w:rsidRDefault="00AB68F1" w:rsidP="008377D8">
            <w:r>
              <w:t>Spin</w:t>
            </w:r>
            <w:r w:rsidR="008377D8">
              <w:t xml:space="preserve"> </w:t>
            </w:r>
            <w:r w:rsidR="00150B62">
              <w:t xml:space="preserve">the </w:t>
            </w:r>
            <w:r w:rsidR="008377D8">
              <w:t xml:space="preserve">servo motor </w:t>
            </w:r>
            <w:r>
              <w:t>360</w:t>
            </w:r>
            <w:r>
              <w:rPr>
                <w:rFonts w:cstheme="minorHAnsi"/>
              </w:rPr>
              <w:t>°</w:t>
            </w:r>
            <w:r w:rsidR="008377D8">
              <w:t xml:space="preserve"> </w:t>
            </w:r>
            <w:r>
              <w:t>per second</w:t>
            </w:r>
            <w:r w:rsidR="008377D8">
              <w:t xml:space="preserve">, assuming the motor </w:t>
            </w:r>
            <w:r>
              <w:t>acts like a fan</w:t>
            </w:r>
            <w:r w:rsidR="008377D8">
              <w:t xml:space="preserve">. </w:t>
            </w:r>
          </w:p>
          <w:p w14:paraId="205FBAB9" w14:textId="77777777" w:rsidR="00AB68F1" w:rsidRDefault="00AB68F1" w:rsidP="008377D8"/>
          <w:p w14:paraId="3CF1C372" w14:textId="515A02F7" w:rsidR="00AB68F1" w:rsidRDefault="00AB68F1" w:rsidP="008377D8">
            <w:r>
              <w:t>Otherwise, set the speed to 0.</w:t>
            </w:r>
          </w:p>
        </w:tc>
      </w:tr>
      <w:tr w:rsidR="008377D8" w14:paraId="49A780DC" w14:textId="77777777" w:rsidTr="008377D8">
        <w:tc>
          <w:tcPr>
            <w:tcW w:w="4945" w:type="dxa"/>
          </w:tcPr>
          <w:p w14:paraId="3AFFD45D" w14:textId="766A3E30" w:rsidR="008377D8" w:rsidRDefault="008377D8" w:rsidP="008377D8">
            <w:r>
              <w:t xml:space="preserve">Soil moisture &lt; a threshold defined by users </w:t>
            </w:r>
          </w:p>
        </w:tc>
        <w:tc>
          <w:tcPr>
            <w:tcW w:w="4590" w:type="dxa"/>
          </w:tcPr>
          <w:p w14:paraId="0382BD5E" w14:textId="3B771B8B" w:rsidR="008377D8" w:rsidRDefault="008377D8" w:rsidP="008377D8">
            <w:r>
              <w:t xml:space="preserve">Turn on the pump until the soil moisture </w:t>
            </w:r>
            <w:r w:rsidR="0092057D">
              <w:t>returns</w:t>
            </w:r>
            <w:r>
              <w:t xml:space="preserve"> to the desired level. </w:t>
            </w:r>
          </w:p>
        </w:tc>
      </w:tr>
      <w:bookmarkEnd w:id="5"/>
    </w:tbl>
    <w:p w14:paraId="645D4CFC" w14:textId="77777777" w:rsidR="008377D8" w:rsidRDefault="008377D8" w:rsidP="008377D8"/>
    <w:p w14:paraId="0BEAF968" w14:textId="506ECA8B" w:rsidR="00E34E5C" w:rsidRDefault="00E34E5C" w:rsidP="00924C84"/>
    <w:p w14:paraId="59A4CCCA" w14:textId="77777777" w:rsidR="008377D8" w:rsidRDefault="008377D8" w:rsidP="008377D8">
      <w:pPr>
        <w:pStyle w:val="ListParagraph"/>
        <w:numPr>
          <w:ilvl w:val="0"/>
          <w:numId w:val="25"/>
        </w:numPr>
      </w:pPr>
      <w:r>
        <w:t>Create a script that:</w:t>
      </w:r>
    </w:p>
    <w:p w14:paraId="225142F1" w14:textId="7309D5D7" w:rsidR="008377D8" w:rsidRDefault="008377D8" w:rsidP="008377D8">
      <w:pPr>
        <w:pStyle w:val="ListParagraph"/>
        <w:numPr>
          <w:ilvl w:val="1"/>
          <w:numId w:val="24"/>
        </w:numPr>
      </w:pPr>
      <w:r>
        <w:t xml:space="preserve">Asks users to enter a threshold for relative humidity </w:t>
      </w:r>
      <w:r w:rsidRPr="00924C84">
        <w:t>level</w:t>
      </w:r>
      <w:r>
        <w:t xml:space="preserve"> and saves it as a variable called “</w:t>
      </w:r>
      <w:proofErr w:type="spellStart"/>
      <w:r>
        <w:t>rh_threshold</w:t>
      </w:r>
      <w:proofErr w:type="spellEnd"/>
      <w:r>
        <w:t xml:space="preserve">”. </w:t>
      </w:r>
    </w:p>
    <w:p w14:paraId="2281DE0F" w14:textId="77777777" w:rsidR="008377D8" w:rsidRDefault="008377D8" w:rsidP="008377D8">
      <w:pPr>
        <w:pStyle w:val="ListParagraph"/>
        <w:numPr>
          <w:ilvl w:val="1"/>
          <w:numId w:val="24"/>
        </w:numPr>
      </w:pPr>
      <w:r>
        <w:t>Asks users to enter a threshold for soil moisture level and saves it as a variable called “</w:t>
      </w:r>
      <w:proofErr w:type="spellStart"/>
      <w:r>
        <w:t>moisture_threshold</w:t>
      </w:r>
      <w:proofErr w:type="spellEnd"/>
      <w:r>
        <w:t xml:space="preserve">”. </w:t>
      </w:r>
    </w:p>
    <w:p w14:paraId="6B30BC5D" w14:textId="65D42D38" w:rsidR="008377D8" w:rsidRPr="00924C84" w:rsidRDefault="008377D8" w:rsidP="008377D8">
      <w:pPr>
        <w:pStyle w:val="ListParagraph"/>
        <w:numPr>
          <w:ilvl w:val="1"/>
          <w:numId w:val="24"/>
        </w:numPr>
      </w:pPr>
      <w:r>
        <w:t>Reads RH</w:t>
      </w:r>
      <w:r w:rsidRPr="00924C84">
        <w:t xml:space="preserve"> level</w:t>
      </w:r>
      <w:r>
        <w:t xml:space="preserve"> in percentage using temp/RH sensor and assigns it to "rh" variable; p</w:t>
      </w:r>
      <w:r w:rsidRPr="00100557">
        <w:t xml:space="preserve">lease note the </w:t>
      </w:r>
      <w:r>
        <w:t xml:space="preserve">temp/RH </w:t>
      </w:r>
      <w:r w:rsidRPr="00100557">
        <w:t xml:space="preserve">sensor is connected to </w:t>
      </w:r>
      <w:r>
        <w:rPr>
          <w:color w:val="FF0000"/>
        </w:rPr>
        <w:t>PIN 14.</w:t>
      </w:r>
    </w:p>
    <w:p w14:paraId="47B73099" w14:textId="45C6ECA0" w:rsidR="008377D8" w:rsidRDefault="008377D8" w:rsidP="008377D8">
      <w:pPr>
        <w:pStyle w:val="ListParagraph"/>
        <w:numPr>
          <w:ilvl w:val="1"/>
          <w:numId w:val="24"/>
        </w:numPr>
      </w:pPr>
      <w:r>
        <w:t>Reads soil moisture level and assigns it to "moisture" variable; p</w:t>
      </w:r>
      <w:r w:rsidRPr="00100557">
        <w:t xml:space="preserve">lease note </w:t>
      </w:r>
      <w:r w:rsidR="00FF7438">
        <w:t xml:space="preserve">that </w:t>
      </w:r>
      <w:r w:rsidRPr="00100557">
        <w:t xml:space="preserve">the </w:t>
      </w:r>
      <w:r>
        <w:t xml:space="preserve">soil moisture </w:t>
      </w:r>
      <w:r w:rsidRPr="00100557">
        <w:t xml:space="preserve">sensor is connected to </w:t>
      </w:r>
      <w:r w:rsidRPr="00924C84">
        <w:rPr>
          <w:color w:val="FF0000"/>
        </w:rPr>
        <w:t>AD</w:t>
      </w:r>
      <w:r>
        <w:rPr>
          <w:color w:val="FF0000"/>
        </w:rPr>
        <w:t xml:space="preserve">2 </w:t>
      </w:r>
      <w:r w:rsidRPr="00924C84">
        <w:rPr>
          <w:color w:val="222A35" w:themeColor="text2" w:themeShade="80"/>
        </w:rPr>
        <w:t xml:space="preserve">(analog to digital </w:t>
      </w:r>
      <w:proofErr w:type="gramStart"/>
      <w:r w:rsidRPr="00924C84">
        <w:rPr>
          <w:color w:val="222A35" w:themeColor="text2" w:themeShade="80"/>
        </w:rPr>
        <w:t>convertor</w:t>
      </w:r>
      <w:proofErr w:type="gramEnd"/>
      <w:r w:rsidRPr="00924C84">
        <w:rPr>
          <w:color w:val="222A35" w:themeColor="text2" w:themeShade="80"/>
        </w:rPr>
        <w:t xml:space="preserve">). </w:t>
      </w:r>
    </w:p>
    <w:p w14:paraId="59D03E50" w14:textId="3AEADB39" w:rsidR="008377D8" w:rsidRDefault="008377D8" w:rsidP="008377D8">
      <w:pPr>
        <w:pStyle w:val="ListParagraph"/>
        <w:numPr>
          <w:ilvl w:val="1"/>
          <w:numId w:val="24"/>
        </w:numPr>
      </w:pPr>
      <w:r>
        <w:t xml:space="preserve">Prints the measured value for the relative humidity (%) in the terminal. </w:t>
      </w:r>
    </w:p>
    <w:p w14:paraId="24F37003" w14:textId="1E22C4E4" w:rsidR="008377D8" w:rsidRDefault="008377D8" w:rsidP="00533DFC">
      <w:pPr>
        <w:pStyle w:val="ListParagraph"/>
        <w:numPr>
          <w:ilvl w:val="1"/>
          <w:numId w:val="24"/>
        </w:numPr>
      </w:pPr>
      <w:r>
        <w:t xml:space="preserve">Prints the measured value for soil moisture in the terminal. Please note </w:t>
      </w:r>
      <w:r w:rsidR="00FF7438">
        <w:t xml:space="preserve">that </w:t>
      </w:r>
      <w:r>
        <w:t xml:space="preserve">the output value is voltage </w:t>
      </w:r>
      <w:r w:rsidR="00533DFC">
        <w:t>(</w:t>
      </w:r>
      <w:r w:rsidR="00533DFC" w:rsidRPr="00533DFC">
        <w:t>volt-100ths between 0-5</w:t>
      </w:r>
      <w:r w:rsidR="00533DFC">
        <w:t xml:space="preserve">). </w:t>
      </w:r>
    </w:p>
    <w:p w14:paraId="2A1CDA9D" w14:textId="1755701B" w:rsidR="008377D8" w:rsidRDefault="008377D8" w:rsidP="008377D8">
      <w:pPr>
        <w:pStyle w:val="ListParagraph"/>
        <w:numPr>
          <w:ilvl w:val="1"/>
          <w:numId w:val="24"/>
        </w:numPr>
      </w:pPr>
      <w:proofErr w:type="gramStart"/>
      <w:r>
        <w:t>Makes</w:t>
      </w:r>
      <w:proofErr w:type="gramEnd"/>
      <w:r>
        <w:t xml:space="preserve"> decisions based on the measured </w:t>
      </w:r>
      <w:r w:rsidR="00533DFC">
        <w:t>RH</w:t>
      </w:r>
      <w:r w:rsidR="00E56AEB">
        <w:t>, according to Table 1. If the measured RH is more than the defined threshold, we need to spin the servo motor 360 degrees. We assume the motor acts like a fan to vent moisture and reduce</w:t>
      </w:r>
      <w:r w:rsidR="00041840">
        <w:t xml:space="preserve"> humidity </w:t>
      </w:r>
      <w:r>
        <w:t xml:space="preserve">in a greenhouse. </w:t>
      </w:r>
    </w:p>
    <w:p w14:paraId="1BF96CD7" w14:textId="62F6B80A" w:rsidR="00E34E5C" w:rsidRDefault="008377D8" w:rsidP="00392C09">
      <w:pPr>
        <w:pStyle w:val="ListParagraph"/>
        <w:numPr>
          <w:ilvl w:val="1"/>
          <w:numId w:val="24"/>
        </w:numPr>
      </w:pPr>
      <w:r>
        <w:t>Makes decisions based on the measured soil moisture level. If the measured soil level is less than the defined threshold, we need to turn ON our irrigation system</w:t>
      </w:r>
      <w:r w:rsidR="00041840">
        <w:t xml:space="preserve"> (the pump)</w:t>
      </w:r>
      <w:r>
        <w:t xml:space="preserve">. </w:t>
      </w:r>
    </w:p>
    <w:p w14:paraId="5149EB61" w14:textId="1BD7BC9C" w:rsidR="004A280C" w:rsidRDefault="004A280C" w:rsidP="00924C84"/>
    <w:p w14:paraId="6175685D" w14:textId="77777777" w:rsidR="004B27F0" w:rsidRDefault="004B27F0" w:rsidP="00924C84"/>
    <w:p w14:paraId="3B9AB70B" w14:textId="77777777" w:rsidR="004B27F0" w:rsidRDefault="004B27F0" w:rsidP="00924C84"/>
    <w:p w14:paraId="249AB885" w14:textId="77777777" w:rsidR="004B27F0" w:rsidRDefault="004B27F0" w:rsidP="00924C84"/>
    <w:p w14:paraId="107FCCEB" w14:textId="77777777" w:rsidR="004B27F0" w:rsidRDefault="004B27F0" w:rsidP="00924C84"/>
    <w:p w14:paraId="3E6B7461" w14:textId="7EFBA86B" w:rsidR="004A280C" w:rsidRDefault="0026168C" w:rsidP="0026168C">
      <w:pPr>
        <w:pStyle w:val="Heading1"/>
      </w:pPr>
      <w:proofErr w:type="spellStart"/>
      <w:r>
        <w:lastRenderedPageBreak/>
        <w:t>Blockly</w:t>
      </w:r>
      <w:proofErr w:type="spellEnd"/>
      <w:r>
        <w:t xml:space="preserve"> </w:t>
      </w:r>
    </w:p>
    <w:p w14:paraId="66BCC730" w14:textId="4AD25336" w:rsidR="004A280C" w:rsidRDefault="0026168C" w:rsidP="0026168C">
      <w:pPr>
        <w:pStyle w:val="Heading2"/>
      </w:pPr>
      <w:r>
        <w:t xml:space="preserve">Servo motor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315"/>
        <w:gridCol w:w="5035"/>
      </w:tblGrid>
      <w:tr w:rsidR="004B27F0" w14:paraId="61F76CB2" w14:textId="77777777" w:rsidTr="004B27F0">
        <w:tc>
          <w:tcPr>
            <w:tcW w:w="4315" w:type="dxa"/>
          </w:tcPr>
          <w:p w14:paraId="2F6DDB9D" w14:textId="0444AE40" w:rsidR="004B27F0" w:rsidRPr="004B27F0" w:rsidRDefault="004B27F0" w:rsidP="004B27F0">
            <w:pPr>
              <w:rPr>
                <w:sz w:val="22"/>
                <w:szCs w:val="20"/>
              </w:rPr>
            </w:pPr>
            <w:r w:rsidRPr="004B27F0">
              <w:rPr>
                <w:sz w:val="22"/>
                <w:szCs w:val="20"/>
              </w:rPr>
              <w:t xml:space="preserve">Set the PIN dropdown to the Propeller I/O pin connected to the servo's control signal wire </w:t>
            </w:r>
            <w:r w:rsidR="0064027C">
              <w:rPr>
                <w:sz w:val="22"/>
                <w:szCs w:val="20"/>
              </w:rPr>
              <w:t>(</w:t>
            </w:r>
            <w:r w:rsidRPr="004B27F0">
              <w:rPr>
                <w:sz w:val="22"/>
                <w:szCs w:val="20"/>
              </w:rPr>
              <w:t>the white wire in the 3-wire cable</w:t>
            </w:r>
            <w:r w:rsidR="0064027C">
              <w:rPr>
                <w:sz w:val="22"/>
                <w:szCs w:val="20"/>
              </w:rPr>
              <w:t>)</w:t>
            </w:r>
            <w:r w:rsidRPr="004B27F0">
              <w:rPr>
                <w:sz w:val="22"/>
                <w:szCs w:val="20"/>
              </w:rPr>
              <w:t>.</w:t>
            </w:r>
          </w:p>
          <w:p w14:paraId="0B31F6AB" w14:textId="6465B9AA" w:rsidR="004B27F0" w:rsidRDefault="004B27F0" w:rsidP="004B27F0">
            <w:r w:rsidRPr="004B27F0">
              <w:rPr>
                <w:sz w:val="22"/>
                <w:szCs w:val="20"/>
              </w:rPr>
              <w:t xml:space="preserve">Set the FB dropdown to the Propeller I/O pin connected to the servo's feedback signal wire </w:t>
            </w:r>
            <w:r w:rsidR="0064027C">
              <w:rPr>
                <w:sz w:val="22"/>
                <w:szCs w:val="20"/>
              </w:rPr>
              <w:t>(</w:t>
            </w:r>
            <w:r w:rsidRPr="004B27F0">
              <w:rPr>
                <w:sz w:val="22"/>
                <w:szCs w:val="20"/>
              </w:rPr>
              <w:t>the single yellow wire</w:t>
            </w:r>
            <w:r w:rsidR="0064027C">
              <w:rPr>
                <w:sz w:val="22"/>
                <w:szCs w:val="20"/>
              </w:rPr>
              <w:t>)</w:t>
            </w:r>
            <w:r w:rsidRPr="004B27F0">
              <w:rPr>
                <w:sz w:val="22"/>
                <w:szCs w:val="20"/>
              </w:rPr>
              <w:t>.</w:t>
            </w:r>
          </w:p>
        </w:tc>
        <w:tc>
          <w:tcPr>
            <w:tcW w:w="5035" w:type="dxa"/>
          </w:tcPr>
          <w:p w14:paraId="16D0C3E2" w14:textId="7A383BB4" w:rsidR="004B27F0" w:rsidRDefault="004B27F0" w:rsidP="004B27F0">
            <w:r>
              <w:rPr>
                <w:noProof/>
              </w:rPr>
              <w:drawing>
                <wp:inline distT="0" distB="0" distL="0" distR="0" wp14:anchorId="5A575D0D" wp14:editId="64CE3642">
                  <wp:extent cx="3123726" cy="363100"/>
                  <wp:effectExtent l="0" t="0" r="63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8921" cy="3730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5CAB" w14:paraId="36B119CE" w14:textId="77777777" w:rsidTr="004B27F0">
        <w:tc>
          <w:tcPr>
            <w:tcW w:w="4315" w:type="dxa"/>
          </w:tcPr>
          <w:p w14:paraId="3CE3BF29" w14:textId="447BCDB3" w:rsidR="00D35CAB" w:rsidRPr="0064027C" w:rsidRDefault="0064027C" w:rsidP="004B27F0">
            <w:pPr>
              <w:rPr>
                <w:sz w:val="22"/>
                <w:szCs w:val="20"/>
              </w:rPr>
            </w:pPr>
            <w:r w:rsidRPr="0064027C">
              <w:rPr>
                <w:sz w:val="22"/>
                <w:szCs w:val="20"/>
              </w:rPr>
              <w:t>Set</w:t>
            </w:r>
            <w:r w:rsidR="00AF291E" w:rsidRPr="0064027C">
              <w:rPr>
                <w:sz w:val="22"/>
                <w:szCs w:val="20"/>
              </w:rPr>
              <w:t xml:space="preserve"> the continuous rotation speed in degrees per second. Positive values turn counterclockwise and negative values turn clockwise.  When speed is chosen, insert a value block or any variable or equation that resolves to a value.</w:t>
            </w:r>
          </w:p>
        </w:tc>
        <w:tc>
          <w:tcPr>
            <w:tcW w:w="5035" w:type="dxa"/>
          </w:tcPr>
          <w:p w14:paraId="08296269" w14:textId="59FBC5C0" w:rsidR="00D35CAB" w:rsidRDefault="00AF291E" w:rsidP="004B27F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ADE4605" wp14:editId="2C30FD8B">
                  <wp:extent cx="3060065" cy="259080"/>
                  <wp:effectExtent l="0" t="0" r="6985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65" cy="259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27F0" w14:paraId="611721A4" w14:textId="77777777" w:rsidTr="004B27F0">
        <w:tc>
          <w:tcPr>
            <w:tcW w:w="4315" w:type="dxa"/>
          </w:tcPr>
          <w:p w14:paraId="6C11E052" w14:textId="16E3745A" w:rsidR="004B27F0" w:rsidRPr="0064027C" w:rsidRDefault="00335717" w:rsidP="004B27F0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P</w:t>
            </w:r>
            <w:r w:rsidR="001E514C" w:rsidRPr="0064027C">
              <w:rPr>
                <w:sz w:val="22"/>
                <w:szCs w:val="20"/>
              </w:rPr>
              <w:t xml:space="preserve">rovides the angular position of the specified servo.  </w:t>
            </w:r>
          </w:p>
        </w:tc>
        <w:tc>
          <w:tcPr>
            <w:tcW w:w="5035" w:type="dxa"/>
          </w:tcPr>
          <w:p w14:paraId="04D7AD11" w14:textId="59F31F20" w:rsidR="004B27F0" w:rsidRDefault="001E514C" w:rsidP="004B27F0">
            <w:r>
              <w:rPr>
                <w:noProof/>
              </w:rPr>
              <w:drawing>
                <wp:inline distT="0" distB="0" distL="0" distR="0" wp14:anchorId="5EFDEE15" wp14:editId="4EA38534">
                  <wp:extent cx="3060065" cy="323215"/>
                  <wp:effectExtent l="0" t="0" r="6985" b="63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65" cy="323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27F0" w14:paraId="784DC731" w14:textId="77777777" w:rsidTr="004B27F0">
        <w:tc>
          <w:tcPr>
            <w:tcW w:w="4315" w:type="dxa"/>
          </w:tcPr>
          <w:p w14:paraId="4F7280D2" w14:textId="68F43614" w:rsidR="004B27F0" w:rsidRPr="0064027C" w:rsidRDefault="001E514C" w:rsidP="004B27F0">
            <w:pPr>
              <w:rPr>
                <w:sz w:val="22"/>
              </w:rPr>
            </w:pPr>
            <w:r w:rsidRPr="0064027C">
              <w:rPr>
                <w:sz w:val="22"/>
              </w:rPr>
              <w:t>The Feedback 360° servo status tests whether the servo is (1/true) or is not (0/false) in the state chosen from the drop-down menu. This block does not change the servo's behavior but merely observes.</w:t>
            </w:r>
          </w:p>
        </w:tc>
        <w:tc>
          <w:tcPr>
            <w:tcW w:w="5035" w:type="dxa"/>
          </w:tcPr>
          <w:p w14:paraId="76C4D5DF" w14:textId="0F3798E3" w:rsidR="004B27F0" w:rsidRDefault="001E514C" w:rsidP="004B27F0">
            <w:r>
              <w:rPr>
                <w:noProof/>
              </w:rPr>
              <w:drawing>
                <wp:inline distT="0" distB="0" distL="0" distR="0" wp14:anchorId="62F0FA5B" wp14:editId="72180A2D">
                  <wp:extent cx="3111180" cy="244039"/>
                  <wp:effectExtent l="0" t="0" r="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7244" cy="248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27F0" w14:paraId="7F9C12F5" w14:textId="77777777" w:rsidTr="004B27F0">
        <w:tc>
          <w:tcPr>
            <w:tcW w:w="4315" w:type="dxa"/>
          </w:tcPr>
          <w:p w14:paraId="5ADF9451" w14:textId="48717E63" w:rsidR="004B27F0" w:rsidRPr="0064027C" w:rsidRDefault="001E514C" w:rsidP="004B27F0">
            <w:pPr>
              <w:rPr>
                <w:sz w:val="22"/>
              </w:rPr>
            </w:pPr>
            <w:r w:rsidRPr="0064027C">
              <w:rPr>
                <w:sz w:val="22"/>
              </w:rPr>
              <w:t xml:space="preserve">For more information, please check this website and scroll down to </w:t>
            </w:r>
            <w:r w:rsidRPr="0064027C">
              <w:rPr>
                <w:i/>
                <w:iCs/>
                <w:sz w:val="22"/>
              </w:rPr>
              <w:t>Feedback 360° servo initialize</w:t>
            </w:r>
            <w:r w:rsidRPr="0064027C">
              <w:rPr>
                <w:sz w:val="22"/>
              </w:rPr>
              <w:t xml:space="preserve"> section:</w:t>
            </w:r>
          </w:p>
        </w:tc>
        <w:tc>
          <w:tcPr>
            <w:tcW w:w="5035" w:type="dxa"/>
          </w:tcPr>
          <w:p w14:paraId="4E49C875" w14:textId="73A0E9A4" w:rsidR="004B27F0" w:rsidRDefault="001E514C" w:rsidP="004B27F0">
            <w:hyperlink r:id="rId27" w:history="1">
              <w:r w:rsidRPr="002828A1">
                <w:rPr>
                  <w:rStyle w:val="Hyperlink"/>
                </w:rPr>
                <w:t>https://learn.parallax.com/support/reference/propeller-blocklyprop-block-reference/servo</w:t>
              </w:r>
            </w:hyperlink>
            <w:r>
              <w:t xml:space="preserve"> </w:t>
            </w:r>
          </w:p>
        </w:tc>
      </w:tr>
    </w:tbl>
    <w:p w14:paraId="22816370" w14:textId="77777777" w:rsidR="004B27F0" w:rsidRDefault="004B27F0" w:rsidP="004B27F0"/>
    <w:p w14:paraId="7CB21565" w14:textId="77777777" w:rsidR="00CD121B" w:rsidRPr="009B53E0" w:rsidRDefault="00CD121B" w:rsidP="00CD121B">
      <w:pPr>
        <w:pStyle w:val="Heading2"/>
        <w:rPr>
          <w:shd w:val="clear" w:color="auto" w:fill="FFFFFF"/>
        </w:rPr>
      </w:pPr>
      <w:r w:rsidRPr="009B53E0">
        <w:rPr>
          <w:shd w:val="clear" w:color="auto" w:fill="FFFFFF"/>
        </w:rPr>
        <w:t>Peristaltic pump</w:t>
      </w:r>
    </w:p>
    <w:p w14:paraId="258CFD41" w14:textId="7121A797" w:rsidR="00E23CC4" w:rsidRDefault="00CD121B" w:rsidP="00CD121B">
      <w:pPr>
        <w:pStyle w:val="ListParagraph"/>
        <w:numPr>
          <w:ilvl w:val="0"/>
          <w:numId w:val="38"/>
        </w:numPr>
      </w:pPr>
      <w:r>
        <w:t xml:space="preserve">Set pin 13 (which is relay 1) high. </w:t>
      </w:r>
    </w:p>
    <w:p w14:paraId="737563D4" w14:textId="758B654C" w:rsidR="004A280C" w:rsidRDefault="00CD121B" w:rsidP="00CD121B">
      <w:pPr>
        <w:pStyle w:val="ListParagraph"/>
      </w:pPr>
      <w:r>
        <w:rPr>
          <w:noProof/>
        </w:rPr>
        <w:drawing>
          <wp:inline distT="0" distB="0" distL="0" distR="0" wp14:anchorId="54E93C7B" wp14:editId="12C20C35">
            <wp:extent cx="2152650" cy="4667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A0466" w14:textId="332743D1" w:rsidR="00CD121B" w:rsidRDefault="00CD121B" w:rsidP="00CD121B">
      <w:pPr>
        <w:pStyle w:val="ListParagraph"/>
        <w:numPr>
          <w:ilvl w:val="0"/>
          <w:numId w:val="38"/>
        </w:numPr>
      </w:pPr>
      <w:r>
        <w:t xml:space="preserve">If the relay module is connected to relay 2, you need to set pin 12 high. </w:t>
      </w:r>
    </w:p>
    <w:p w14:paraId="108E99D6" w14:textId="77777777" w:rsidR="00CD121B" w:rsidRDefault="00CD121B" w:rsidP="00CD121B">
      <w:pPr>
        <w:pStyle w:val="Heading1"/>
      </w:pPr>
      <w:r>
        <w:t>Code structure and hints</w:t>
      </w:r>
    </w:p>
    <w:p w14:paraId="49AE6F37" w14:textId="0044CABF" w:rsidR="00CD121B" w:rsidRDefault="00CD121B" w:rsidP="00CD121B">
      <w:pPr>
        <w:pStyle w:val="ListParagraph"/>
        <w:numPr>
          <w:ilvl w:val="0"/>
          <w:numId w:val="38"/>
        </w:numPr>
      </w:pPr>
      <w:r>
        <w:t xml:space="preserve">You may want to work on a copy of </w:t>
      </w:r>
      <w:r w:rsidRPr="00335717">
        <w:rPr>
          <w:color w:val="FF0000"/>
        </w:rPr>
        <w:t xml:space="preserve">assignment </w:t>
      </w:r>
      <w:r w:rsidR="009F71DF" w:rsidRPr="00335717">
        <w:rPr>
          <w:color w:val="FF0000"/>
        </w:rPr>
        <w:t>6</w:t>
      </w:r>
      <w:r>
        <w:t xml:space="preserve"> (par and soil moisture sensor) since you only need to change a few parts of the code. </w:t>
      </w:r>
    </w:p>
    <w:p w14:paraId="573ADCC5" w14:textId="628B2457" w:rsidR="00CD121B" w:rsidRDefault="00CD121B" w:rsidP="00CD121B">
      <w:pPr>
        <w:pStyle w:val="ListParagraph"/>
        <w:numPr>
          <w:ilvl w:val="0"/>
          <w:numId w:val="38"/>
        </w:numPr>
      </w:pPr>
      <w:r>
        <w:t xml:space="preserve">The script should have five main blocks: </w:t>
      </w:r>
      <w:r w:rsidR="00335717">
        <w:t xml:space="preserve">the </w:t>
      </w:r>
      <w:r>
        <w:t xml:space="preserve">main block and </w:t>
      </w:r>
      <w:r w:rsidR="00FD7FA9">
        <w:rPr>
          <w:color w:val="FF0000"/>
        </w:rPr>
        <w:t>four</w:t>
      </w:r>
      <w:r w:rsidRPr="00335717">
        <w:rPr>
          <w:color w:val="FF0000"/>
        </w:rPr>
        <w:t xml:space="preserve"> function blocks</w:t>
      </w:r>
    </w:p>
    <w:p w14:paraId="08344FFB" w14:textId="77777777" w:rsidR="00CD121B" w:rsidRDefault="00CD121B" w:rsidP="00CD121B">
      <w:pPr>
        <w:pStyle w:val="ListParagraph"/>
        <w:numPr>
          <w:ilvl w:val="1"/>
          <w:numId w:val="38"/>
        </w:numPr>
      </w:pPr>
      <w:r w:rsidRPr="00376FDE">
        <w:rPr>
          <w:b/>
          <w:bCs/>
        </w:rPr>
        <w:t>Main block</w:t>
      </w:r>
    </w:p>
    <w:p w14:paraId="59ECFE90" w14:textId="77777777" w:rsidR="00CD121B" w:rsidRDefault="00CD121B" w:rsidP="00CD121B">
      <w:pPr>
        <w:pStyle w:val="ListParagraph"/>
        <w:numPr>
          <w:ilvl w:val="2"/>
          <w:numId w:val="38"/>
        </w:numPr>
      </w:pPr>
      <w:r>
        <w:t>Iteration = 1</w:t>
      </w:r>
    </w:p>
    <w:p w14:paraId="73EEC4DC" w14:textId="4184D7EB" w:rsidR="00CD121B" w:rsidRDefault="00CD121B" w:rsidP="00CD121B">
      <w:pPr>
        <w:pStyle w:val="ListParagraph"/>
        <w:numPr>
          <w:ilvl w:val="2"/>
          <w:numId w:val="38"/>
        </w:numPr>
      </w:pPr>
      <w:r>
        <w:t xml:space="preserve">Get </w:t>
      </w:r>
      <w:r w:rsidR="009F71DF">
        <w:t xml:space="preserve">the </w:t>
      </w:r>
      <w:r>
        <w:t xml:space="preserve">RH threshold in the terminal </w:t>
      </w:r>
    </w:p>
    <w:p w14:paraId="2A031100" w14:textId="77777777" w:rsidR="00CD121B" w:rsidRDefault="00CD121B" w:rsidP="00CD121B">
      <w:pPr>
        <w:pStyle w:val="ListParagraph"/>
        <w:numPr>
          <w:ilvl w:val="2"/>
          <w:numId w:val="38"/>
        </w:numPr>
      </w:pPr>
      <w:r>
        <w:t>Get moisture threshold in the terminal</w:t>
      </w:r>
    </w:p>
    <w:p w14:paraId="52B00830" w14:textId="77777777" w:rsidR="00CD121B" w:rsidRDefault="00CD121B" w:rsidP="00CD121B">
      <w:pPr>
        <w:pStyle w:val="ListParagraph"/>
        <w:numPr>
          <w:ilvl w:val="2"/>
          <w:numId w:val="38"/>
        </w:numPr>
      </w:pPr>
      <w:r>
        <w:t xml:space="preserve">A continuous loop (use </w:t>
      </w:r>
      <w:r w:rsidRPr="00100557">
        <w:rPr>
          <w:i/>
          <w:iCs/>
          <w:color w:val="C00000"/>
        </w:rPr>
        <w:t>repeat forever</w:t>
      </w:r>
      <w:r w:rsidRPr="00100557">
        <w:rPr>
          <w:color w:val="C00000"/>
        </w:rPr>
        <w:t xml:space="preserve"> </w:t>
      </w:r>
      <w:r>
        <w:t xml:space="preserve">block) </w:t>
      </w:r>
    </w:p>
    <w:p w14:paraId="4636F573" w14:textId="77777777" w:rsidR="00CD121B" w:rsidRDefault="00CD121B" w:rsidP="00CD121B">
      <w:pPr>
        <w:pStyle w:val="ListParagraph"/>
        <w:numPr>
          <w:ilvl w:val="3"/>
          <w:numId w:val="38"/>
        </w:numPr>
      </w:pPr>
      <w:r>
        <w:t xml:space="preserve">Print iteration number. </w:t>
      </w:r>
    </w:p>
    <w:p w14:paraId="457318B7" w14:textId="4A848632" w:rsidR="00CD121B" w:rsidRDefault="00CD121B" w:rsidP="00CD121B">
      <w:pPr>
        <w:pStyle w:val="ListParagraph"/>
        <w:numPr>
          <w:ilvl w:val="3"/>
          <w:numId w:val="38"/>
        </w:numPr>
      </w:pPr>
      <w:r>
        <w:lastRenderedPageBreak/>
        <w:t xml:space="preserve">Call a function that reads </w:t>
      </w:r>
      <w:r w:rsidR="009F71DF">
        <w:t>and prints the RH sensor data</w:t>
      </w:r>
      <w:r>
        <w:t xml:space="preserve"> in the terminal. </w:t>
      </w:r>
    </w:p>
    <w:p w14:paraId="6B87F972" w14:textId="52B056A5" w:rsidR="00CD121B" w:rsidRDefault="00CD121B" w:rsidP="00CD121B">
      <w:pPr>
        <w:pStyle w:val="ListParagraph"/>
        <w:numPr>
          <w:ilvl w:val="3"/>
          <w:numId w:val="38"/>
        </w:numPr>
      </w:pPr>
      <w:r>
        <w:t xml:space="preserve">Call a function that reads </w:t>
      </w:r>
      <w:r w:rsidR="009F71DF">
        <w:t xml:space="preserve">and prints </w:t>
      </w:r>
      <w:r>
        <w:t xml:space="preserve">the soil moisture data in the terminal. </w:t>
      </w:r>
    </w:p>
    <w:p w14:paraId="5A7989DE" w14:textId="385D9FE4" w:rsidR="00CD121B" w:rsidRDefault="00CD121B" w:rsidP="00CD121B">
      <w:pPr>
        <w:pStyle w:val="ListParagraph"/>
        <w:numPr>
          <w:ilvl w:val="3"/>
          <w:numId w:val="38"/>
        </w:numPr>
      </w:pPr>
      <w:r>
        <w:t xml:space="preserve">Call a function that makes decisions based on RH value. </w:t>
      </w:r>
    </w:p>
    <w:p w14:paraId="03AAE271" w14:textId="7A6E1479" w:rsidR="00CD121B" w:rsidRDefault="00CD121B" w:rsidP="00CD121B">
      <w:pPr>
        <w:pStyle w:val="ListParagraph"/>
        <w:numPr>
          <w:ilvl w:val="4"/>
          <w:numId w:val="38"/>
        </w:numPr>
      </w:pPr>
      <w:r>
        <w:t xml:space="preserve">If RH value &gt; </w:t>
      </w:r>
      <w:proofErr w:type="spellStart"/>
      <w:r>
        <w:t>rh_threshold</w:t>
      </w:r>
      <w:proofErr w:type="spellEnd"/>
      <w:r>
        <w:t>:</w:t>
      </w:r>
    </w:p>
    <w:p w14:paraId="4DBDC5E4" w14:textId="55AA6DF3" w:rsidR="00CD121B" w:rsidRDefault="00FC6CC0" w:rsidP="00CD121B">
      <w:pPr>
        <w:pStyle w:val="ListParagraph"/>
        <w:numPr>
          <w:ilvl w:val="5"/>
          <w:numId w:val="38"/>
        </w:numPr>
      </w:pPr>
      <w:r>
        <w:t xml:space="preserve">Set </w:t>
      </w:r>
      <w:r w:rsidR="00A150DC">
        <w:t>the servo speed to 360</w:t>
      </w:r>
      <w:r w:rsidR="00A150DC">
        <w:rPr>
          <w:rFonts w:cstheme="minorHAnsi"/>
        </w:rPr>
        <w:t>°</w:t>
      </w:r>
      <w:r w:rsidR="00A150DC">
        <w:t>/second</w:t>
      </w:r>
      <w:r>
        <w:t xml:space="preserve">. </w:t>
      </w:r>
    </w:p>
    <w:p w14:paraId="045DA88E" w14:textId="71BC08CC" w:rsidR="00CD121B" w:rsidRDefault="00CD121B" w:rsidP="00CD121B">
      <w:pPr>
        <w:pStyle w:val="ListParagraph"/>
        <w:numPr>
          <w:ilvl w:val="5"/>
          <w:numId w:val="38"/>
        </w:numPr>
      </w:pPr>
      <w:proofErr w:type="gramStart"/>
      <w:r>
        <w:t>Print(</w:t>
      </w:r>
      <w:proofErr w:type="gramEnd"/>
      <w:r>
        <w:t>“</w:t>
      </w:r>
      <w:r w:rsidR="00A150DC">
        <w:t>Fan is ON!</w:t>
      </w:r>
      <w:r w:rsidR="00FC6CC0">
        <w:t>”</w:t>
      </w:r>
      <w:r>
        <w:t>)</w:t>
      </w:r>
    </w:p>
    <w:p w14:paraId="1817F235" w14:textId="77777777" w:rsidR="00CD121B" w:rsidRDefault="00CD121B" w:rsidP="00CD121B">
      <w:pPr>
        <w:pStyle w:val="ListParagraph"/>
        <w:numPr>
          <w:ilvl w:val="4"/>
          <w:numId w:val="38"/>
        </w:numPr>
      </w:pPr>
      <w:r>
        <w:t>Else:</w:t>
      </w:r>
    </w:p>
    <w:p w14:paraId="4550CAF2" w14:textId="2CDB1188" w:rsidR="00A150DC" w:rsidRDefault="00A150DC" w:rsidP="00A150DC">
      <w:pPr>
        <w:pStyle w:val="ListParagraph"/>
        <w:numPr>
          <w:ilvl w:val="5"/>
          <w:numId w:val="38"/>
        </w:numPr>
      </w:pPr>
      <w:r>
        <w:t>Set the servo speed to 0</w:t>
      </w:r>
      <w:r>
        <w:rPr>
          <w:rFonts w:cstheme="minorHAnsi"/>
        </w:rPr>
        <w:t>°</w:t>
      </w:r>
      <w:r>
        <w:t xml:space="preserve">/second. </w:t>
      </w:r>
    </w:p>
    <w:p w14:paraId="27FEB30A" w14:textId="083B9B28" w:rsidR="00CD121B" w:rsidRDefault="00CD121B" w:rsidP="00CD121B">
      <w:pPr>
        <w:pStyle w:val="ListParagraph"/>
        <w:numPr>
          <w:ilvl w:val="5"/>
          <w:numId w:val="38"/>
        </w:numPr>
      </w:pPr>
      <w:proofErr w:type="gramStart"/>
      <w:r>
        <w:t>Print(</w:t>
      </w:r>
      <w:proofErr w:type="gramEnd"/>
      <w:r>
        <w:t>“</w:t>
      </w:r>
      <w:r w:rsidR="00A150DC">
        <w:t xml:space="preserve">Fan is </w:t>
      </w:r>
      <w:proofErr w:type="gramStart"/>
      <w:r w:rsidR="00A150DC">
        <w:t>OFF!</w:t>
      </w:r>
      <w:r w:rsidR="00FC6CC0" w:rsidRPr="00FC6CC0">
        <w:t>.</w:t>
      </w:r>
      <w:proofErr w:type="gramEnd"/>
      <w:r>
        <w:t>”)</w:t>
      </w:r>
    </w:p>
    <w:p w14:paraId="71274D4A" w14:textId="77777777" w:rsidR="00CD121B" w:rsidRDefault="00CD121B" w:rsidP="00CD121B">
      <w:pPr>
        <w:pStyle w:val="ListParagraph"/>
        <w:numPr>
          <w:ilvl w:val="3"/>
          <w:numId w:val="38"/>
        </w:numPr>
      </w:pPr>
      <w:r>
        <w:t>Call a function that makes decisions based on soil moisture value:</w:t>
      </w:r>
    </w:p>
    <w:p w14:paraId="0BCCF4BD" w14:textId="77777777" w:rsidR="00CD121B" w:rsidRDefault="00CD121B" w:rsidP="00CD121B">
      <w:pPr>
        <w:pStyle w:val="ListParagraph"/>
        <w:numPr>
          <w:ilvl w:val="4"/>
          <w:numId w:val="38"/>
        </w:numPr>
      </w:pPr>
      <w:r>
        <w:t xml:space="preserve">If moisture value &lt; </w:t>
      </w:r>
      <w:proofErr w:type="spellStart"/>
      <w:r>
        <w:t>moisture_threshold</w:t>
      </w:r>
      <w:proofErr w:type="spellEnd"/>
      <w:r>
        <w:t>:</w:t>
      </w:r>
    </w:p>
    <w:p w14:paraId="50D5BD04" w14:textId="43BABB1B" w:rsidR="00CD121B" w:rsidRDefault="00CD121B" w:rsidP="00CD121B">
      <w:pPr>
        <w:pStyle w:val="ListParagraph"/>
        <w:numPr>
          <w:ilvl w:val="5"/>
          <w:numId w:val="38"/>
        </w:numPr>
      </w:pPr>
      <w:r>
        <w:t xml:space="preserve">Make PIN </w:t>
      </w:r>
      <w:r w:rsidR="00FC6CC0">
        <w:t>13</w:t>
      </w:r>
      <w:r>
        <w:t xml:space="preserve"> high </w:t>
      </w:r>
      <w:r w:rsidR="00FC6CC0">
        <w:t>(relay 1)</w:t>
      </w:r>
    </w:p>
    <w:p w14:paraId="32C131CC" w14:textId="77777777" w:rsidR="00CD121B" w:rsidRDefault="00CD121B" w:rsidP="00CD121B">
      <w:pPr>
        <w:pStyle w:val="ListParagraph"/>
        <w:numPr>
          <w:ilvl w:val="5"/>
          <w:numId w:val="38"/>
        </w:numPr>
      </w:pPr>
      <w:proofErr w:type="gramStart"/>
      <w:r>
        <w:t>Print(</w:t>
      </w:r>
      <w:proofErr w:type="gramEnd"/>
      <w:r>
        <w:t>“The irrigation pump is ON!”)</w:t>
      </w:r>
    </w:p>
    <w:p w14:paraId="38A035CD" w14:textId="77777777" w:rsidR="00CD121B" w:rsidRDefault="00CD121B" w:rsidP="00CD121B">
      <w:pPr>
        <w:pStyle w:val="ListParagraph"/>
        <w:numPr>
          <w:ilvl w:val="4"/>
          <w:numId w:val="38"/>
        </w:numPr>
      </w:pPr>
      <w:r>
        <w:t>Else:</w:t>
      </w:r>
    </w:p>
    <w:p w14:paraId="753CD961" w14:textId="280CE6CC" w:rsidR="00CD121B" w:rsidRDefault="00CD121B" w:rsidP="00CD121B">
      <w:pPr>
        <w:pStyle w:val="ListParagraph"/>
        <w:numPr>
          <w:ilvl w:val="5"/>
          <w:numId w:val="38"/>
        </w:numPr>
      </w:pPr>
      <w:r>
        <w:t xml:space="preserve">Make PIN </w:t>
      </w:r>
      <w:r w:rsidR="00FC6CC0">
        <w:t>13</w:t>
      </w:r>
      <w:r>
        <w:t xml:space="preserve"> low</w:t>
      </w:r>
      <w:r w:rsidR="00FC6CC0">
        <w:t xml:space="preserve"> (relay 1)</w:t>
      </w:r>
    </w:p>
    <w:p w14:paraId="3A6C4B42" w14:textId="77777777" w:rsidR="00CD121B" w:rsidRDefault="00CD121B" w:rsidP="00CD121B">
      <w:pPr>
        <w:pStyle w:val="ListParagraph"/>
        <w:numPr>
          <w:ilvl w:val="5"/>
          <w:numId w:val="38"/>
        </w:numPr>
      </w:pPr>
      <w:proofErr w:type="gramStart"/>
      <w:r>
        <w:t>Print(</w:t>
      </w:r>
      <w:proofErr w:type="gramEnd"/>
      <w:r>
        <w:t>“The irrigation pump is OFF!”)</w:t>
      </w:r>
    </w:p>
    <w:p w14:paraId="679007E7" w14:textId="209863D0" w:rsidR="00CD121B" w:rsidRDefault="00CD121B" w:rsidP="00CD121B">
      <w:pPr>
        <w:pStyle w:val="ListParagraph"/>
        <w:numPr>
          <w:ilvl w:val="3"/>
          <w:numId w:val="38"/>
        </w:numPr>
      </w:pPr>
      <w:r>
        <w:t xml:space="preserve">Pause for </w:t>
      </w:r>
      <w:r w:rsidR="00A150DC">
        <w:t>4</w:t>
      </w:r>
      <w:r>
        <w:t xml:space="preserve">000 </w:t>
      </w:r>
      <w:proofErr w:type="spellStart"/>
      <w:r>
        <w:t>ms.</w:t>
      </w:r>
      <w:proofErr w:type="spellEnd"/>
    </w:p>
    <w:p w14:paraId="1B8C1C76" w14:textId="77777777" w:rsidR="00CD121B" w:rsidRDefault="00CD121B" w:rsidP="00CD121B">
      <w:pPr>
        <w:pStyle w:val="ListParagraph"/>
        <w:numPr>
          <w:ilvl w:val="3"/>
          <w:numId w:val="38"/>
        </w:numPr>
      </w:pPr>
      <w:r>
        <w:t xml:space="preserve">Increment iteration variable. </w:t>
      </w:r>
    </w:p>
    <w:p w14:paraId="692C91CA" w14:textId="77777777" w:rsidR="00CD121B" w:rsidRDefault="00CD121B" w:rsidP="00CD121B">
      <w:pPr>
        <w:pStyle w:val="ListParagraph"/>
        <w:numPr>
          <w:ilvl w:val="3"/>
          <w:numId w:val="38"/>
        </w:numPr>
      </w:pPr>
      <w:r>
        <w:t xml:space="preserve">At the end of the loop, please clear the screen (use </w:t>
      </w:r>
      <w:r w:rsidRPr="00097DBC">
        <w:rPr>
          <w:i/>
          <w:iCs/>
          <w:color w:val="C00000"/>
        </w:rPr>
        <w:t>Termi</w:t>
      </w:r>
      <w:r>
        <w:rPr>
          <w:i/>
          <w:iCs/>
          <w:color w:val="C00000"/>
        </w:rPr>
        <w:t>n</w:t>
      </w:r>
      <w:r w:rsidRPr="00097DBC">
        <w:rPr>
          <w:i/>
          <w:iCs/>
          <w:color w:val="C00000"/>
        </w:rPr>
        <w:t>al clear screen</w:t>
      </w:r>
      <w:r>
        <w:t xml:space="preserve"> block)</w:t>
      </w:r>
    </w:p>
    <w:p w14:paraId="6DE1D1B0" w14:textId="77777777" w:rsidR="00CD121B" w:rsidRDefault="00CD121B" w:rsidP="00CD121B">
      <w:pPr>
        <w:pStyle w:val="ListParagraph"/>
        <w:ind w:left="2160"/>
      </w:pPr>
    </w:p>
    <w:p w14:paraId="0B364EF1" w14:textId="5EE69411" w:rsidR="00CD121B" w:rsidRDefault="00CD121B" w:rsidP="00CD121B">
      <w:pPr>
        <w:pStyle w:val="ListParagraph"/>
        <w:numPr>
          <w:ilvl w:val="1"/>
          <w:numId w:val="38"/>
        </w:numPr>
      </w:pPr>
      <w:r w:rsidRPr="00376FDE">
        <w:rPr>
          <w:b/>
          <w:bCs/>
        </w:rPr>
        <w:t>Your function bloc</w:t>
      </w:r>
      <w:r>
        <w:rPr>
          <w:b/>
          <w:bCs/>
        </w:rPr>
        <w:t>ks</w:t>
      </w:r>
    </w:p>
    <w:p w14:paraId="3D7F2CB9" w14:textId="77777777" w:rsidR="00CD121B" w:rsidRDefault="00CD121B" w:rsidP="00CD121B">
      <w:pPr>
        <w:pStyle w:val="ListParagraph"/>
        <w:numPr>
          <w:ilvl w:val="2"/>
          <w:numId w:val="38"/>
        </w:numPr>
      </w:pPr>
      <w:r>
        <w:t xml:space="preserve">You have four functions </w:t>
      </w:r>
      <w:proofErr w:type="gramStart"/>
      <w:r>
        <w:t>make</w:t>
      </w:r>
      <w:proofErr w:type="gramEnd"/>
      <w:r>
        <w:t xml:space="preserve"> call </w:t>
      </w:r>
      <w:proofErr w:type="gramStart"/>
      <w:r>
        <w:t>them as</w:t>
      </w:r>
      <w:proofErr w:type="gramEnd"/>
      <w:r>
        <w:t>:</w:t>
      </w:r>
    </w:p>
    <w:p w14:paraId="52E37F63" w14:textId="2E3A21D6" w:rsidR="00CD121B" w:rsidRDefault="00FC6CC0" w:rsidP="00CD121B">
      <w:pPr>
        <w:pStyle w:val="ListParagraph"/>
        <w:numPr>
          <w:ilvl w:val="3"/>
          <w:numId w:val="38"/>
        </w:numPr>
      </w:pPr>
      <w:proofErr w:type="spellStart"/>
      <w:r>
        <w:t>rh</w:t>
      </w:r>
      <w:r w:rsidR="00CD121B">
        <w:t>_</w:t>
      </w:r>
      <w:proofErr w:type="gramStart"/>
      <w:r w:rsidR="00CD121B">
        <w:t>sensor</w:t>
      </w:r>
      <w:proofErr w:type="spellEnd"/>
      <w:r w:rsidR="00CD121B">
        <w:t>:</w:t>
      </w:r>
      <w:proofErr w:type="gramEnd"/>
      <w:r w:rsidR="00CD121B">
        <w:t xml:space="preserve"> reads the </w:t>
      </w:r>
      <w:r>
        <w:t>RH</w:t>
      </w:r>
      <w:r w:rsidR="00CD121B">
        <w:t xml:space="preserve"> sensor data</w:t>
      </w:r>
      <w:r>
        <w:t>.</w:t>
      </w:r>
    </w:p>
    <w:p w14:paraId="7C9ACC0F" w14:textId="659C0A0A" w:rsidR="00CD121B" w:rsidRDefault="00CD121B" w:rsidP="00CD121B">
      <w:pPr>
        <w:pStyle w:val="ListParagraph"/>
        <w:numPr>
          <w:ilvl w:val="3"/>
          <w:numId w:val="38"/>
        </w:numPr>
      </w:pPr>
      <w:proofErr w:type="spellStart"/>
      <w:r>
        <w:t>moisture_</w:t>
      </w:r>
      <w:proofErr w:type="gramStart"/>
      <w:r>
        <w:t>sensor</w:t>
      </w:r>
      <w:proofErr w:type="spellEnd"/>
      <w:r>
        <w:t>:</w:t>
      </w:r>
      <w:proofErr w:type="gramEnd"/>
      <w:r>
        <w:t xml:space="preserve"> reads the soil moisture data</w:t>
      </w:r>
      <w:r w:rsidR="00FC6CC0">
        <w:t>.</w:t>
      </w:r>
    </w:p>
    <w:p w14:paraId="59934625" w14:textId="13952A58" w:rsidR="00CD121B" w:rsidRDefault="00FC6CC0" w:rsidP="00CD121B">
      <w:pPr>
        <w:pStyle w:val="ListParagraph"/>
        <w:numPr>
          <w:ilvl w:val="3"/>
          <w:numId w:val="38"/>
        </w:numPr>
      </w:pPr>
      <w:proofErr w:type="spellStart"/>
      <w:r>
        <w:t>servo_</w:t>
      </w:r>
      <w:proofErr w:type="gramStart"/>
      <w:r>
        <w:t>motor</w:t>
      </w:r>
      <w:proofErr w:type="spellEnd"/>
      <w:r w:rsidR="00CD121B">
        <w:t>:</w:t>
      </w:r>
      <w:proofErr w:type="gramEnd"/>
      <w:r w:rsidR="00CD121B">
        <w:t xml:space="preserve"> changes the </w:t>
      </w:r>
      <w:r w:rsidR="00A150DC">
        <w:t>speed</w:t>
      </w:r>
      <w:r>
        <w:t xml:space="preserve"> of the servo motor. </w:t>
      </w:r>
    </w:p>
    <w:p w14:paraId="01F6EC76" w14:textId="14618388" w:rsidR="00CD121B" w:rsidRDefault="00CD121B" w:rsidP="00CD121B">
      <w:pPr>
        <w:pStyle w:val="ListParagraph"/>
        <w:numPr>
          <w:ilvl w:val="3"/>
          <w:numId w:val="38"/>
        </w:numPr>
      </w:pPr>
      <w:proofErr w:type="spellStart"/>
      <w:r>
        <w:t>irrigation_</w:t>
      </w:r>
      <w:proofErr w:type="gramStart"/>
      <w:r>
        <w:t>pump</w:t>
      </w:r>
      <w:proofErr w:type="spellEnd"/>
      <w:r>
        <w:t>:</w:t>
      </w:r>
      <w:proofErr w:type="gramEnd"/>
      <w:r>
        <w:t xml:space="preserve"> changes the status of </w:t>
      </w:r>
      <w:r w:rsidR="009F71DF">
        <w:t xml:space="preserve">the </w:t>
      </w:r>
      <w:r>
        <w:t xml:space="preserve">irrigation pump based on the soil moisture value. </w:t>
      </w:r>
    </w:p>
    <w:p w14:paraId="0103F8F3" w14:textId="77777777" w:rsidR="00FC6CC0" w:rsidRDefault="00FC6CC0" w:rsidP="009F71DF">
      <w:pPr>
        <w:pStyle w:val="ListParagraph"/>
        <w:numPr>
          <w:ilvl w:val="0"/>
          <w:numId w:val="25"/>
        </w:numPr>
      </w:pPr>
      <w:bookmarkStart w:id="6" w:name="_Hlk104564668"/>
      <w:r>
        <w:t xml:space="preserve">Save your code on your computer periodically. </w:t>
      </w:r>
    </w:p>
    <w:p w14:paraId="6BACD88F" w14:textId="1C6D5C76" w:rsidR="009F71DF" w:rsidRPr="005F7776" w:rsidRDefault="00FC6CC0" w:rsidP="009F71DF">
      <w:pPr>
        <w:pStyle w:val="ListParagraph"/>
        <w:numPr>
          <w:ilvl w:val="0"/>
          <w:numId w:val="25"/>
        </w:numPr>
        <w:rPr>
          <w:rFonts w:cstheme="minorHAnsi"/>
          <w:i/>
          <w:iCs/>
          <w:sz w:val="22"/>
          <w:szCs w:val="20"/>
        </w:rPr>
      </w:pPr>
      <w:r>
        <w:t xml:space="preserve">Submit your code saved as </w:t>
      </w:r>
      <w:bookmarkEnd w:id="6"/>
      <w:r w:rsidR="009F71DF" w:rsidRPr="005F7776">
        <w:rPr>
          <w:rFonts w:cstheme="minorHAnsi"/>
          <w:b/>
          <w:bCs/>
          <w:i/>
          <w:iCs/>
          <w:color w:val="FF0000"/>
          <w:sz w:val="22"/>
          <w:szCs w:val="20"/>
        </w:rPr>
        <w:t>Lab</w:t>
      </w:r>
      <w:r w:rsidR="009F71DF">
        <w:rPr>
          <w:rFonts w:cstheme="minorHAnsi"/>
          <w:b/>
          <w:bCs/>
          <w:i/>
          <w:iCs/>
          <w:color w:val="FF0000"/>
          <w:sz w:val="22"/>
          <w:szCs w:val="20"/>
        </w:rPr>
        <w:t>X</w:t>
      </w:r>
      <w:r w:rsidR="009F71DF" w:rsidRPr="005F7776">
        <w:rPr>
          <w:rFonts w:cstheme="minorHAnsi"/>
          <w:b/>
          <w:bCs/>
          <w:i/>
          <w:iCs/>
          <w:color w:val="FF0000"/>
          <w:sz w:val="22"/>
          <w:szCs w:val="20"/>
        </w:rPr>
        <w:t>_YourInitials_DescriptiveName</w:t>
      </w:r>
      <w:r w:rsidR="009F71DF" w:rsidRPr="005F7776">
        <w:rPr>
          <w:rFonts w:cstheme="minorHAnsi"/>
          <w:i/>
          <w:iCs/>
          <w:sz w:val="22"/>
          <w:szCs w:val="20"/>
        </w:rPr>
        <w:t xml:space="preserve"> (e.g., Lab</w:t>
      </w:r>
      <w:r w:rsidR="009F71DF">
        <w:rPr>
          <w:rFonts w:cstheme="minorHAnsi"/>
          <w:i/>
          <w:iCs/>
          <w:sz w:val="22"/>
          <w:szCs w:val="20"/>
        </w:rPr>
        <w:t>7</w:t>
      </w:r>
      <w:r w:rsidR="009F71DF" w:rsidRPr="005F7776">
        <w:rPr>
          <w:rFonts w:cstheme="minorHAnsi"/>
          <w:i/>
          <w:iCs/>
          <w:sz w:val="22"/>
          <w:szCs w:val="20"/>
        </w:rPr>
        <w:t>_AM_</w:t>
      </w:r>
      <w:r w:rsidR="009F71DF">
        <w:rPr>
          <w:rFonts w:cstheme="minorHAnsi"/>
          <w:i/>
          <w:iCs/>
          <w:sz w:val="22"/>
          <w:szCs w:val="20"/>
        </w:rPr>
        <w:t>actuators</w:t>
      </w:r>
      <w:r w:rsidR="009F71DF" w:rsidRPr="005F7776">
        <w:rPr>
          <w:rFonts w:cstheme="minorHAnsi"/>
          <w:i/>
          <w:iCs/>
          <w:sz w:val="22"/>
          <w:szCs w:val="20"/>
        </w:rPr>
        <w:t>)</w:t>
      </w:r>
    </w:p>
    <w:p w14:paraId="3EB867B7" w14:textId="60FCCA47" w:rsidR="00FC6CC0" w:rsidRDefault="00FC6CC0" w:rsidP="009F71DF">
      <w:pPr>
        <w:pStyle w:val="ListParagraph"/>
      </w:pPr>
    </w:p>
    <w:p w14:paraId="633FB08A" w14:textId="7C3F7BAC" w:rsidR="00275084" w:rsidRDefault="0080052B" w:rsidP="00275084">
      <w:pPr>
        <w:pStyle w:val="Heading1"/>
      </w:pPr>
      <w:bookmarkStart w:id="7" w:name="_Hlk104564649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45952" behindDoc="0" locked="0" layoutInCell="1" allowOverlap="1" wp14:anchorId="51C5F855" wp14:editId="5AAAA907">
                <wp:simplePos x="0" y="0"/>
                <wp:positionH relativeFrom="column">
                  <wp:posOffset>-13970</wp:posOffset>
                </wp:positionH>
                <wp:positionV relativeFrom="paragraph">
                  <wp:posOffset>474980</wp:posOffset>
                </wp:positionV>
                <wp:extent cx="5752465" cy="1404620"/>
                <wp:effectExtent l="0" t="0" r="1968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2465" cy="14046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701654" w14:textId="05B4D516" w:rsidR="002B2C45" w:rsidRDefault="00FC6CC0" w:rsidP="00FC6CC0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</w:pPr>
                            <w:r>
                              <w:t>Submit your code saved as a *.</w:t>
                            </w:r>
                            <w:proofErr w:type="spellStart"/>
                            <w:r>
                              <w:t>svg</w:t>
                            </w:r>
                            <w:proofErr w:type="spellEnd"/>
                            <w:r>
                              <w:t xml:space="preserve"> file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C5F855" id="Text Box 2" o:spid="_x0000_s1030" type="#_x0000_t202" style="position:absolute;margin-left:-1.1pt;margin-top:37.4pt;width:452.95pt;height:110.6pt;z-index:2516459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" fillcolor="#ffd966 [1943]">
                <v:textbox style="mso-fit-shape-to-text:t">
                  <w:txbxContent>
                    <w:p w14:paraId="12701654" w14:textId="05B4D516" w:rsidR="002B2C45" w:rsidRDefault="00FC6CC0" w:rsidP="00FC6CC0">
                      <w:pPr>
                        <w:pStyle w:val="ListParagraph"/>
                        <w:numPr>
                          <w:ilvl w:val="0"/>
                          <w:numId w:val="32"/>
                        </w:numPr>
                      </w:pPr>
                      <w:r>
                        <w:t>Submit your code saved as a *.</w:t>
                      </w:r>
                      <w:proofErr w:type="spellStart"/>
                      <w:r>
                        <w:t>svg</w:t>
                      </w:r>
                      <w:proofErr w:type="spellEnd"/>
                      <w:r>
                        <w:t xml:space="preserve"> file.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2C45">
        <w:t>What to submit:</w:t>
      </w:r>
    </w:p>
    <w:bookmarkEnd w:id="7"/>
    <w:p w14:paraId="453A32EC" w14:textId="06622A15" w:rsidR="00CF4C44" w:rsidRPr="00336CEC" w:rsidRDefault="00CF4C44" w:rsidP="00CF4C44">
      <w:pPr>
        <w:pStyle w:val="menuitem"/>
        <w:shd w:val="clear" w:color="auto" w:fill="FFFFFF"/>
        <w:spacing w:before="0" w:beforeAutospacing="0" w:after="0" w:afterAutospacing="0"/>
        <w:ind w:left="1440"/>
        <w:rPr>
          <w:rFonts w:asciiTheme="minorHAnsi" w:hAnsiTheme="minorHAnsi" w:cstheme="minorHAnsi"/>
          <w:color w:val="4472C4" w:themeColor="accent1"/>
        </w:rPr>
      </w:pPr>
    </w:p>
    <w:sectPr w:rsidR="00CF4C44" w:rsidRPr="00336CEC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66637A" w14:textId="77777777" w:rsidR="009D7DBC" w:rsidRDefault="009D7DBC" w:rsidP="00E54500">
      <w:pPr>
        <w:spacing w:line="240" w:lineRule="auto"/>
      </w:pPr>
      <w:r>
        <w:separator/>
      </w:r>
    </w:p>
  </w:endnote>
  <w:endnote w:type="continuationSeparator" w:id="0">
    <w:p w14:paraId="425134F3" w14:textId="77777777" w:rsidR="009D7DBC" w:rsidRDefault="009D7DBC" w:rsidP="00E545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723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91E26E" w14:textId="29F21953" w:rsidR="0080052B" w:rsidRDefault="008005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44616D" w14:textId="77777777" w:rsidR="00E54500" w:rsidRDefault="00E545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99912E" w14:textId="77777777" w:rsidR="009D7DBC" w:rsidRDefault="009D7DBC" w:rsidP="00E54500">
      <w:pPr>
        <w:spacing w:line="240" w:lineRule="auto"/>
      </w:pPr>
      <w:r>
        <w:separator/>
      </w:r>
    </w:p>
  </w:footnote>
  <w:footnote w:type="continuationSeparator" w:id="0">
    <w:p w14:paraId="373E3995" w14:textId="77777777" w:rsidR="009D7DBC" w:rsidRDefault="009D7DBC" w:rsidP="00E545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tblInd w:w="-81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0"/>
      <w:gridCol w:w="6485"/>
      <w:gridCol w:w="2605"/>
    </w:tblGrid>
    <w:tr w:rsidR="00244E38" w14:paraId="7DB70A43" w14:textId="77777777" w:rsidTr="00B02C88">
      <w:tc>
        <w:tcPr>
          <w:tcW w:w="1800" w:type="dxa"/>
        </w:tcPr>
        <w:p w14:paraId="518B0564" w14:textId="183E9266" w:rsidR="00244E38" w:rsidRDefault="00244E38" w:rsidP="00244E38">
          <w:pPr>
            <w:pStyle w:val="Header"/>
          </w:pPr>
          <w:r>
            <w:t>TAE 30</w:t>
          </w:r>
        </w:p>
      </w:tc>
      <w:tc>
        <w:tcPr>
          <w:tcW w:w="6485" w:type="dxa"/>
          <w:vMerge w:val="restart"/>
          <w:vAlign w:val="center"/>
        </w:tcPr>
        <w:p w14:paraId="5D5AB3C1" w14:textId="17A3E6E5" w:rsidR="00244E38" w:rsidRDefault="00244E38" w:rsidP="00244E38">
          <w:pPr>
            <w:pStyle w:val="Header"/>
            <w:jc w:val="center"/>
          </w:pPr>
          <w:r>
            <w:rPr>
              <w:rFonts w:ascii="Calibri" w:hAnsi="Calibri" w:cs="Calibri"/>
              <w:sz w:val="32"/>
              <w:szCs w:val="32"/>
            </w:rPr>
            <w:t>Controlling actuators</w:t>
          </w:r>
        </w:p>
      </w:tc>
      <w:tc>
        <w:tcPr>
          <w:tcW w:w="2605" w:type="dxa"/>
        </w:tcPr>
        <w:p w14:paraId="7BAED890" w14:textId="7D86D1FE" w:rsidR="00244E38" w:rsidRDefault="00244E38" w:rsidP="00244E38">
          <w:pPr>
            <w:pStyle w:val="Header"/>
          </w:pPr>
          <w:r w:rsidRPr="000C0DD0">
            <w:rPr>
              <w:b/>
              <w:bCs/>
            </w:rPr>
            <w:t xml:space="preserve">Week </w:t>
          </w:r>
          <w:r>
            <w:rPr>
              <w:b/>
              <w:bCs/>
            </w:rPr>
            <w:t>7</w:t>
          </w:r>
        </w:p>
      </w:tc>
    </w:tr>
    <w:tr w:rsidR="000C0DD0" w14:paraId="460AFF5C" w14:textId="77777777" w:rsidTr="00B02C88">
      <w:tc>
        <w:tcPr>
          <w:tcW w:w="1800" w:type="dxa"/>
        </w:tcPr>
        <w:p w14:paraId="7211B994" w14:textId="7D130B74" w:rsidR="000C0DD0" w:rsidRPr="000C0DD0" w:rsidRDefault="000C0DD0">
          <w:pPr>
            <w:pStyle w:val="Header"/>
            <w:rPr>
              <w:b/>
              <w:bCs/>
            </w:rPr>
          </w:pPr>
        </w:p>
      </w:tc>
      <w:tc>
        <w:tcPr>
          <w:tcW w:w="6485" w:type="dxa"/>
          <w:vMerge/>
        </w:tcPr>
        <w:p w14:paraId="2D094BBE" w14:textId="77777777" w:rsidR="000C0DD0" w:rsidRDefault="000C0DD0">
          <w:pPr>
            <w:pStyle w:val="Header"/>
          </w:pPr>
        </w:p>
      </w:tc>
      <w:tc>
        <w:tcPr>
          <w:tcW w:w="2605" w:type="dxa"/>
        </w:tcPr>
        <w:p w14:paraId="58AB7DEE" w14:textId="77777777" w:rsidR="000C0DD0" w:rsidRDefault="000C0DD0">
          <w:pPr>
            <w:pStyle w:val="Header"/>
          </w:pPr>
        </w:p>
      </w:tc>
    </w:tr>
  </w:tbl>
  <w:p w14:paraId="415C4B67" w14:textId="77777777" w:rsidR="00E54500" w:rsidRDefault="00E545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748F8"/>
    <w:multiLevelType w:val="multilevel"/>
    <w:tmpl w:val="3236C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3C6DE2"/>
    <w:multiLevelType w:val="hybridMultilevel"/>
    <w:tmpl w:val="18EEC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533AB"/>
    <w:multiLevelType w:val="hybridMultilevel"/>
    <w:tmpl w:val="36BC433C"/>
    <w:lvl w:ilvl="0" w:tplc="2C3C88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872"/>
    <w:multiLevelType w:val="hybridMultilevel"/>
    <w:tmpl w:val="53FC7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034873"/>
    <w:multiLevelType w:val="hybridMultilevel"/>
    <w:tmpl w:val="3CEA2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4B7953"/>
    <w:multiLevelType w:val="multilevel"/>
    <w:tmpl w:val="6C50A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815AAC"/>
    <w:multiLevelType w:val="hybridMultilevel"/>
    <w:tmpl w:val="7026F43A"/>
    <w:lvl w:ilvl="0" w:tplc="FF40D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E2C4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425F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5C31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7C34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FC52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BC58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9209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6C93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E65621F"/>
    <w:multiLevelType w:val="hybridMultilevel"/>
    <w:tmpl w:val="24A8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900378"/>
    <w:multiLevelType w:val="multilevel"/>
    <w:tmpl w:val="6FDCA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10410E"/>
    <w:multiLevelType w:val="multilevel"/>
    <w:tmpl w:val="D88E6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083E3E"/>
    <w:multiLevelType w:val="multilevel"/>
    <w:tmpl w:val="2960C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BC5719"/>
    <w:multiLevelType w:val="hybridMultilevel"/>
    <w:tmpl w:val="3F086C4A"/>
    <w:lvl w:ilvl="0" w:tplc="E5FED4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D246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92BC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849A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86D7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96FE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8479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7E3C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CAD7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7622356"/>
    <w:multiLevelType w:val="hybridMultilevel"/>
    <w:tmpl w:val="64FEDA0A"/>
    <w:lvl w:ilvl="0" w:tplc="0EAC5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CD258B"/>
    <w:multiLevelType w:val="hybridMultilevel"/>
    <w:tmpl w:val="D82A62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8741EB2"/>
    <w:multiLevelType w:val="hybridMultilevel"/>
    <w:tmpl w:val="B21A39BE"/>
    <w:lvl w:ilvl="0" w:tplc="DF8EE08A">
      <w:start w:val="1"/>
      <w:numFmt w:val="decimal"/>
      <w:lvlText w:val="Step %1."/>
      <w:lvlJc w:val="left"/>
      <w:pPr>
        <w:ind w:left="1620" w:hanging="360"/>
      </w:pPr>
      <w:rPr>
        <w:rFonts w:ascii="Calibri" w:hAnsi="Calibri" w:hint="default"/>
        <w:b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2A0F4040"/>
    <w:multiLevelType w:val="hybridMultilevel"/>
    <w:tmpl w:val="B1FEF900"/>
    <w:lvl w:ilvl="0" w:tplc="C49C45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63121D"/>
    <w:multiLevelType w:val="multilevel"/>
    <w:tmpl w:val="1EAC3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D961E9D"/>
    <w:multiLevelType w:val="hybridMultilevel"/>
    <w:tmpl w:val="BFEA1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AC375D"/>
    <w:multiLevelType w:val="hybridMultilevel"/>
    <w:tmpl w:val="4FF6E670"/>
    <w:lvl w:ilvl="0" w:tplc="F3DCC3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86B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C259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246E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3AA4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0C53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6445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50C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B064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3C001A8"/>
    <w:multiLevelType w:val="hybridMultilevel"/>
    <w:tmpl w:val="FAE23894"/>
    <w:lvl w:ilvl="0" w:tplc="18D64F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956A08"/>
    <w:multiLevelType w:val="hybridMultilevel"/>
    <w:tmpl w:val="2F728F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B02897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9B1452"/>
    <w:multiLevelType w:val="multilevel"/>
    <w:tmpl w:val="A57AD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E64CCE"/>
    <w:multiLevelType w:val="hybridMultilevel"/>
    <w:tmpl w:val="7E225B68"/>
    <w:lvl w:ilvl="0" w:tplc="1A1AB9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284D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1EF4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1228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16FB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4AE9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2C53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6CA9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7EB2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3842742C"/>
    <w:multiLevelType w:val="hybridMultilevel"/>
    <w:tmpl w:val="26B2C3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08283B"/>
    <w:multiLevelType w:val="multilevel"/>
    <w:tmpl w:val="2CBA4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C025EFE"/>
    <w:multiLevelType w:val="multilevel"/>
    <w:tmpl w:val="EFCC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AED34AC"/>
    <w:multiLevelType w:val="hybridMultilevel"/>
    <w:tmpl w:val="B9AEF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208"/>
    <w:multiLevelType w:val="hybridMultilevel"/>
    <w:tmpl w:val="D842F854"/>
    <w:lvl w:ilvl="0" w:tplc="20E4475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ED2E53"/>
    <w:multiLevelType w:val="hybridMultilevel"/>
    <w:tmpl w:val="CF4658DA"/>
    <w:lvl w:ilvl="0" w:tplc="DF8EE08A">
      <w:start w:val="1"/>
      <w:numFmt w:val="decimal"/>
      <w:lvlText w:val="Step %1."/>
      <w:lvlJc w:val="left"/>
      <w:pPr>
        <w:ind w:left="1665" w:hanging="360"/>
      </w:pPr>
      <w:rPr>
        <w:rFonts w:ascii="Calibri" w:hAnsi="Calibri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29" w15:restartNumberingAfterBreak="0">
    <w:nsid w:val="54F74BFF"/>
    <w:multiLevelType w:val="multilevel"/>
    <w:tmpl w:val="6A282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A111479"/>
    <w:multiLevelType w:val="multilevel"/>
    <w:tmpl w:val="51104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7F08EE"/>
    <w:multiLevelType w:val="multilevel"/>
    <w:tmpl w:val="7534E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EE1435"/>
    <w:multiLevelType w:val="multilevel"/>
    <w:tmpl w:val="EE9421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5731FC"/>
    <w:multiLevelType w:val="hybridMultilevel"/>
    <w:tmpl w:val="936649BA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B02897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6A80290"/>
    <w:multiLevelType w:val="hybridMultilevel"/>
    <w:tmpl w:val="0B5AB60A"/>
    <w:lvl w:ilvl="0" w:tplc="B028975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67E21805"/>
    <w:multiLevelType w:val="hybridMultilevel"/>
    <w:tmpl w:val="26CCC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445FDC"/>
    <w:multiLevelType w:val="multilevel"/>
    <w:tmpl w:val="A6545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E16210B"/>
    <w:multiLevelType w:val="hybridMultilevel"/>
    <w:tmpl w:val="C0CE192C"/>
    <w:lvl w:ilvl="0" w:tplc="E2F6734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279EC"/>
    <w:multiLevelType w:val="hybridMultilevel"/>
    <w:tmpl w:val="DEA64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DC1ECA"/>
    <w:multiLevelType w:val="hybridMultilevel"/>
    <w:tmpl w:val="C8642C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994135168">
    <w:abstractNumId w:val="3"/>
  </w:num>
  <w:num w:numId="2" w16cid:durableId="742148029">
    <w:abstractNumId w:val="7"/>
  </w:num>
  <w:num w:numId="3" w16cid:durableId="1732969826">
    <w:abstractNumId w:val="8"/>
  </w:num>
  <w:num w:numId="4" w16cid:durableId="525867426">
    <w:abstractNumId w:val="29"/>
  </w:num>
  <w:num w:numId="5" w16cid:durableId="1310475580">
    <w:abstractNumId w:val="24"/>
  </w:num>
  <w:num w:numId="6" w16cid:durableId="1903830863">
    <w:abstractNumId w:val="9"/>
  </w:num>
  <w:num w:numId="7" w16cid:durableId="1882549756">
    <w:abstractNumId w:val="25"/>
  </w:num>
  <w:num w:numId="8" w16cid:durableId="1780760623">
    <w:abstractNumId w:val="30"/>
  </w:num>
  <w:num w:numId="9" w16cid:durableId="1871332927">
    <w:abstractNumId w:val="21"/>
  </w:num>
  <w:num w:numId="10" w16cid:durableId="2137672954">
    <w:abstractNumId w:val="31"/>
  </w:num>
  <w:num w:numId="11" w16cid:durableId="257174979">
    <w:abstractNumId w:val="5"/>
  </w:num>
  <w:num w:numId="12" w16cid:durableId="1273395962">
    <w:abstractNumId w:val="1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start w:val="1"/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  <w:lvlOverride w:ilvl="3">
      <w:lvl w:ilvl="3" w:tentative="1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 w:tentative="1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 w:tentative="1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 w:tentative="1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13" w16cid:durableId="1283851313">
    <w:abstractNumId w:val="2"/>
  </w:num>
  <w:num w:numId="14" w16cid:durableId="935285893">
    <w:abstractNumId w:val="32"/>
  </w:num>
  <w:num w:numId="15" w16cid:durableId="489709462">
    <w:abstractNumId w:val="26"/>
  </w:num>
  <w:num w:numId="16" w16cid:durableId="2091996466">
    <w:abstractNumId w:val="1"/>
  </w:num>
  <w:num w:numId="17" w16cid:durableId="614485530">
    <w:abstractNumId w:val="15"/>
  </w:num>
  <w:num w:numId="18" w16cid:durableId="529924653">
    <w:abstractNumId w:val="35"/>
  </w:num>
  <w:num w:numId="19" w16cid:durableId="1123575257">
    <w:abstractNumId w:val="28"/>
  </w:num>
  <w:num w:numId="20" w16cid:durableId="1917126664">
    <w:abstractNumId w:val="14"/>
  </w:num>
  <w:num w:numId="21" w16cid:durableId="2108696028">
    <w:abstractNumId w:val="19"/>
  </w:num>
  <w:num w:numId="22" w16cid:durableId="496116415">
    <w:abstractNumId w:val="12"/>
  </w:num>
  <w:num w:numId="23" w16cid:durableId="1799452392">
    <w:abstractNumId w:val="16"/>
  </w:num>
  <w:num w:numId="24" w16cid:durableId="915017058">
    <w:abstractNumId w:val="20"/>
  </w:num>
  <w:num w:numId="25" w16cid:durableId="1131174232">
    <w:abstractNumId w:val="17"/>
  </w:num>
  <w:num w:numId="26" w16cid:durableId="62488952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" w16cid:durableId="1008098033">
    <w:abstractNumId w:val="3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8" w16cid:durableId="2052605735">
    <w:abstractNumId w:val="38"/>
  </w:num>
  <w:num w:numId="29" w16cid:durableId="2129034933">
    <w:abstractNumId w:val="23"/>
  </w:num>
  <w:num w:numId="30" w16cid:durableId="858079718">
    <w:abstractNumId w:val="18"/>
  </w:num>
  <w:num w:numId="31" w16cid:durableId="674500207">
    <w:abstractNumId w:val="39"/>
  </w:num>
  <w:num w:numId="32" w16cid:durableId="1063330920">
    <w:abstractNumId w:val="37"/>
  </w:num>
  <w:num w:numId="33" w16cid:durableId="374695752">
    <w:abstractNumId w:val="4"/>
  </w:num>
  <w:num w:numId="34" w16cid:durableId="1535919259">
    <w:abstractNumId w:val="13"/>
  </w:num>
  <w:num w:numId="35" w16cid:durableId="719984654">
    <w:abstractNumId w:val="11"/>
  </w:num>
  <w:num w:numId="36" w16cid:durableId="200171402">
    <w:abstractNumId w:val="22"/>
  </w:num>
  <w:num w:numId="37" w16cid:durableId="448355566">
    <w:abstractNumId w:val="6"/>
  </w:num>
  <w:num w:numId="38" w16cid:durableId="1532456543">
    <w:abstractNumId w:val="27"/>
  </w:num>
  <w:num w:numId="39" w16cid:durableId="1796364840">
    <w:abstractNumId w:val="34"/>
  </w:num>
  <w:num w:numId="40" w16cid:durableId="120799024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TA1NDMzNzCyMDdU0lEKTi0uzszPAykwMqsFALrNmJstAAAA"/>
  </w:docVars>
  <w:rsids>
    <w:rsidRoot w:val="00DE1253"/>
    <w:rsid w:val="00012EA2"/>
    <w:rsid w:val="00030BF2"/>
    <w:rsid w:val="000368B6"/>
    <w:rsid w:val="00041840"/>
    <w:rsid w:val="000447CB"/>
    <w:rsid w:val="00050A74"/>
    <w:rsid w:val="000513E6"/>
    <w:rsid w:val="00070145"/>
    <w:rsid w:val="00085FF7"/>
    <w:rsid w:val="00097DBC"/>
    <w:rsid w:val="000A3ED0"/>
    <w:rsid w:val="000A4510"/>
    <w:rsid w:val="000C0DD0"/>
    <w:rsid w:val="000C6BEF"/>
    <w:rsid w:val="000E27A6"/>
    <w:rsid w:val="00100557"/>
    <w:rsid w:val="00103620"/>
    <w:rsid w:val="00150B62"/>
    <w:rsid w:val="00151677"/>
    <w:rsid w:val="001519F0"/>
    <w:rsid w:val="001528FF"/>
    <w:rsid w:val="001567F7"/>
    <w:rsid w:val="00161C99"/>
    <w:rsid w:val="0016609A"/>
    <w:rsid w:val="001951A4"/>
    <w:rsid w:val="001E4D53"/>
    <w:rsid w:val="001E514C"/>
    <w:rsid w:val="00214BDB"/>
    <w:rsid w:val="00235B1D"/>
    <w:rsid w:val="002424A1"/>
    <w:rsid w:val="00244E38"/>
    <w:rsid w:val="0026168C"/>
    <w:rsid w:val="002636A7"/>
    <w:rsid w:val="00273150"/>
    <w:rsid w:val="00275084"/>
    <w:rsid w:val="00280F9D"/>
    <w:rsid w:val="002B19A8"/>
    <w:rsid w:val="002B2C45"/>
    <w:rsid w:val="002F7239"/>
    <w:rsid w:val="00335717"/>
    <w:rsid w:val="00336CEC"/>
    <w:rsid w:val="00345CD9"/>
    <w:rsid w:val="00354502"/>
    <w:rsid w:val="0036165E"/>
    <w:rsid w:val="0036439B"/>
    <w:rsid w:val="00364C0D"/>
    <w:rsid w:val="00373624"/>
    <w:rsid w:val="00376FDE"/>
    <w:rsid w:val="003A3282"/>
    <w:rsid w:val="003C321E"/>
    <w:rsid w:val="003D6000"/>
    <w:rsid w:val="003F42D5"/>
    <w:rsid w:val="004367E0"/>
    <w:rsid w:val="004461F3"/>
    <w:rsid w:val="004536D1"/>
    <w:rsid w:val="004669C5"/>
    <w:rsid w:val="004868F6"/>
    <w:rsid w:val="004879AF"/>
    <w:rsid w:val="004A280C"/>
    <w:rsid w:val="004A71CE"/>
    <w:rsid w:val="004B27F0"/>
    <w:rsid w:val="004D0D78"/>
    <w:rsid w:val="004E6C79"/>
    <w:rsid w:val="004F7EB5"/>
    <w:rsid w:val="005177D8"/>
    <w:rsid w:val="00533DFC"/>
    <w:rsid w:val="00543F20"/>
    <w:rsid w:val="005629C8"/>
    <w:rsid w:val="0058160A"/>
    <w:rsid w:val="0059658C"/>
    <w:rsid w:val="005E2424"/>
    <w:rsid w:val="00607F25"/>
    <w:rsid w:val="00612AE6"/>
    <w:rsid w:val="00634E97"/>
    <w:rsid w:val="0064027C"/>
    <w:rsid w:val="00657575"/>
    <w:rsid w:val="006608F4"/>
    <w:rsid w:val="006A65E1"/>
    <w:rsid w:val="006A6A34"/>
    <w:rsid w:val="006F0C2D"/>
    <w:rsid w:val="006F7400"/>
    <w:rsid w:val="00731B68"/>
    <w:rsid w:val="007412F5"/>
    <w:rsid w:val="007603D3"/>
    <w:rsid w:val="0077300B"/>
    <w:rsid w:val="007773D5"/>
    <w:rsid w:val="007A74DD"/>
    <w:rsid w:val="007F7380"/>
    <w:rsid w:val="0080052B"/>
    <w:rsid w:val="0080384A"/>
    <w:rsid w:val="00820E77"/>
    <w:rsid w:val="00825D10"/>
    <w:rsid w:val="0083430C"/>
    <w:rsid w:val="008377D8"/>
    <w:rsid w:val="0084234F"/>
    <w:rsid w:val="00846DCF"/>
    <w:rsid w:val="00865E7A"/>
    <w:rsid w:val="00866406"/>
    <w:rsid w:val="00880A7A"/>
    <w:rsid w:val="00885756"/>
    <w:rsid w:val="008865CB"/>
    <w:rsid w:val="00893814"/>
    <w:rsid w:val="008B4096"/>
    <w:rsid w:val="008B6E43"/>
    <w:rsid w:val="008C2054"/>
    <w:rsid w:val="008C3312"/>
    <w:rsid w:val="008D0024"/>
    <w:rsid w:val="008F1948"/>
    <w:rsid w:val="008F6457"/>
    <w:rsid w:val="0090717D"/>
    <w:rsid w:val="0092057D"/>
    <w:rsid w:val="00924C84"/>
    <w:rsid w:val="00945476"/>
    <w:rsid w:val="0096497B"/>
    <w:rsid w:val="0097422B"/>
    <w:rsid w:val="009A1EE3"/>
    <w:rsid w:val="009B15A7"/>
    <w:rsid w:val="009B53E0"/>
    <w:rsid w:val="009D623C"/>
    <w:rsid w:val="009D7DBC"/>
    <w:rsid w:val="009F71DF"/>
    <w:rsid w:val="00A135D0"/>
    <w:rsid w:val="00A150DC"/>
    <w:rsid w:val="00A30FF4"/>
    <w:rsid w:val="00A66ED4"/>
    <w:rsid w:val="00A80CC9"/>
    <w:rsid w:val="00A83CA0"/>
    <w:rsid w:val="00AB68F1"/>
    <w:rsid w:val="00AD087C"/>
    <w:rsid w:val="00AD2679"/>
    <w:rsid w:val="00AD5CD0"/>
    <w:rsid w:val="00AD7694"/>
    <w:rsid w:val="00AF291E"/>
    <w:rsid w:val="00B02C88"/>
    <w:rsid w:val="00B344EA"/>
    <w:rsid w:val="00B436A6"/>
    <w:rsid w:val="00B65E7E"/>
    <w:rsid w:val="00B74A30"/>
    <w:rsid w:val="00B81B72"/>
    <w:rsid w:val="00B86A71"/>
    <w:rsid w:val="00B9205E"/>
    <w:rsid w:val="00BA084F"/>
    <w:rsid w:val="00BB4360"/>
    <w:rsid w:val="00BE2739"/>
    <w:rsid w:val="00BF211A"/>
    <w:rsid w:val="00C368BB"/>
    <w:rsid w:val="00C52C12"/>
    <w:rsid w:val="00CC4FB7"/>
    <w:rsid w:val="00CD121B"/>
    <w:rsid w:val="00CE318D"/>
    <w:rsid w:val="00CE3670"/>
    <w:rsid w:val="00CF4C44"/>
    <w:rsid w:val="00CF68CE"/>
    <w:rsid w:val="00D00AE4"/>
    <w:rsid w:val="00D033B5"/>
    <w:rsid w:val="00D07DCA"/>
    <w:rsid w:val="00D14AA8"/>
    <w:rsid w:val="00D229B5"/>
    <w:rsid w:val="00D35CAB"/>
    <w:rsid w:val="00D41CCE"/>
    <w:rsid w:val="00D470A9"/>
    <w:rsid w:val="00D73E69"/>
    <w:rsid w:val="00D900B9"/>
    <w:rsid w:val="00D9031F"/>
    <w:rsid w:val="00DA70FC"/>
    <w:rsid w:val="00DA7F1D"/>
    <w:rsid w:val="00DC246C"/>
    <w:rsid w:val="00DD5567"/>
    <w:rsid w:val="00DE1253"/>
    <w:rsid w:val="00DF0422"/>
    <w:rsid w:val="00DF40A8"/>
    <w:rsid w:val="00E23CC4"/>
    <w:rsid w:val="00E24393"/>
    <w:rsid w:val="00E34E5C"/>
    <w:rsid w:val="00E44D53"/>
    <w:rsid w:val="00E53DB5"/>
    <w:rsid w:val="00E54500"/>
    <w:rsid w:val="00E55572"/>
    <w:rsid w:val="00E56AEB"/>
    <w:rsid w:val="00E67EA5"/>
    <w:rsid w:val="00E724F1"/>
    <w:rsid w:val="00E7467D"/>
    <w:rsid w:val="00E853CE"/>
    <w:rsid w:val="00E916C9"/>
    <w:rsid w:val="00EA590E"/>
    <w:rsid w:val="00EC22F1"/>
    <w:rsid w:val="00ED4A8B"/>
    <w:rsid w:val="00F01BE3"/>
    <w:rsid w:val="00F13451"/>
    <w:rsid w:val="00F23A2C"/>
    <w:rsid w:val="00F3518D"/>
    <w:rsid w:val="00F7519F"/>
    <w:rsid w:val="00F75CB7"/>
    <w:rsid w:val="00F92004"/>
    <w:rsid w:val="00F97E66"/>
    <w:rsid w:val="00FB5C67"/>
    <w:rsid w:val="00FB78B4"/>
    <w:rsid w:val="00FC458F"/>
    <w:rsid w:val="00FC54DF"/>
    <w:rsid w:val="00FC6CC0"/>
    <w:rsid w:val="00FD5B80"/>
    <w:rsid w:val="00FD7FA9"/>
    <w:rsid w:val="00FF7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18E764"/>
  <w15:chartTrackingRefBased/>
  <w15:docId w15:val="{D26CDC48-4D26-4B1E-80DE-C112F6B23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19F"/>
    <w:pPr>
      <w:spacing w:after="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4D53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5E7E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0E7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354502"/>
  </w:style>
  <w:style w:type="character" w:styleId="Hyperlink">
    <w:name w:val="Hyperlink"/>
    <w:basedOn w:val="DefaultParagraphFont"/>
    <w:uiPriority w:val="99"/>
    <w:unhideWhenUsed/>
    <w:rsid w:val="003545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450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44D53"/>
    <w:rPr>
      <w:rFonts w:eastAsiaTheme="majorEastAsia" w:cstheme="majorBidi"/>
      <w:b/>
      <w:color w:val="000000" w:themeColor="text1"/>
      <w:sz w:val="28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65E7E"/>
    <w:rPr>
      <w:rFonts w:eastAsiaTheme="majorEastAsia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DC246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44D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E44D53"/>
    <w:rPr>
      <w:b/>
      <w:bCs/>
    </w:rPr>
  </w:style>
  <w:style w:type="paragraph" w:customStyle="1" w:styleId="menuitem">
    <w:name w:val="menu__item"/>
    <w:basedOn w:val="Normal"/>
    <w:rsid w:val="003F42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E5450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50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5450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500"/>
    <w:rPr>
      <w:sz w:val="24"/>
    </w:rPr>
  </w:style>
  <w:style w:type="table" w:styleId="TableGrid">
    <w:name w:val="Table Grid"/>
    <w:basedOn w:val="TableNormal"/>
    <w:uiPriority w:val="39"/>
    <w:rsid w:val="000C0D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D087C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0E7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7603D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177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4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457484">
          <w:marLeft w:val="0"/>
          <w:marRight w:val="0"/>
          <w:marTop w:val="0"/>
          <w:marBottom w:val="0"/>
          <w:divBdr>
            <w:top w:val="single" w:sz="6" w:space="5" w:color="DDDDDD"/>
            <w:left w:val="single" w:sz="6" w:space="19" w:color="DDDDDD"/>
            <w:bottom w:val="single" w:sz="6" w:space="3" w:color="DDDDDD"/>
            <w:right w:val="single" w:sz="6" w:space="4" w:color="DDDDDD"/>
          </w:divBdr>
        </w:div>
      </w:divsChild>
    </w:div>
    <w:div w:id="4269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7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3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96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3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2933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4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8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44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790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2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481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9678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38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9679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7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8133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69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29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55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435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44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arallax.com/product/parallax-feedback-360-high-speed-servo)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jpe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jpe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0.jpe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50.jpeg"/><Relationship Id="rId20" Type="http://schemas.openxmlformats.org/officeDocument/2006/relationships/image" Target="media/image80.jpe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2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10" Type="http://schemas.openxmlformats.org/officeDocument/2006/relationships/image" Target="media/image1.png"/><Relationship Id="rId19" Type="http://schemas.openxmlformats.org/officeDocument/2006/relationships/image" Target="media/image8.jpe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learn.parallax.com/support/reference/propeller-blocklyprop-block-reference/servo" TargetMode="External"/><Relationship Id="rId14" Type="http://schemas.openxmlformats.org/officeDocument/2006/relationships/image" Target="media/image5.jpeg"/><Relationship Id="rId22" Type="http://schemas.openxmlformats.org/officeDocument/2006/relationships/image" Target="media/image10.jpeg"/><Relationship Id="rId27" Type="http://schemas.openxmlformats.org/officeDocument/2006/relationships/hyperlink" Target="https://learn.parallax.com/support/reference/propeller-blocklyprop-block-reference/servo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E18B05-8239-4B1F-9832-58D836A5C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0</TotalTime>
  <Pages>6</Pages>
  <Words>1363</Words>
  <Characters>6762</Characters>
  <Application>Microsoft Office Word</Application>
  <DocSecurity>0</DocSecurity>
  <Lines>211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Moghimi</dc:creator>
  <cp:keywords/>
  <dc:description/>
  <cp:lastModifiedBy>Ali Moghimi</cp:lastModifiedBy>
  <cp:revision>110</cp:revision>
  <cp:lastPrinted>2023-05-17T03:54:00Z</cp:lastPrinted>
  <dcterms:created xsi:type="dcterms:W3CDTF">2022-03-18T01:28:00Z</dcterms:created>
  <dcterms:modified xsi:type="dcterms:W3CDTF">2025-05-14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491443626e7482c5bc96112b5a9806f99501877c455847a1b05a4906081142</vt:lpwstr>
  </property>
</Properties>
</file>